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F69D6" w14:textId="77777777" w:rsidR="00163261" w:rsidRDefault="00163261" w:rsidP="00EC6DB6">
      <w:pPr>
        <w:jc w:val="both"/>
      </w:pPr>
    </w:p>
    <w:p w14:paraId="62878298" w14:textId="77777777" w:rsidR="00261FF3" w:rsidRDefault="00EC6DB6" w:rsidP="00EC6DB6">
      <w:pPr>
        <w:jc w:val="both"/>
        <w:rPr>
          <w:b/>
          <w:bCs/>
          <w:sz w:val="26"/>
          <w:szCs w:val="26"/>
        </w:rPr>
      </w:pPr>
      <w:r w:rsidRPr="00EC6DB6">
        <w:rPr>
          <w:b/>
          <w:bCs/>
          <w:sz w:val="26"/>
          <w:szCs w:val="26"/>
        </w:rPr>
        <w:t>Homologação</w:t>
      </w:r>
      <w:r w:rsidR="00261FF3">
        <w:rPr>
          <w:b/>
          <w:bCs/>
          <w:sz w:val="26"/>
          <w:szCs w:val="26"/>
        </w:rPr>
        <w:t xml:space="preserve"> Valores</w:t>
      </w:r>
      <w:r w:rsidRPr="00EC6DB6">
        <w:rPr>
          <w:b/>
          <w:bCs/>
          <w:sz w:val="26"/>
          <w:szCs w:val="26"/>
        </w:rPr>
        <w:t xml:space="preserve"> - </w:t>
      </w:r>
    </w:p>
    <w:p w14:paraId="3356BF82" w14:textId="03A9F463" w:rsidR="00EC6DB6" w:rsidRDefault="00EC6DB6" w:rsidP="00EC6DB6">
      <w:pPr>
        <w:jc w:val="both"/>
        <w:rPr>
          <w:b/>
          <w:bCs/>
          <w:sz w:val="26"/>
          <w:szCs w:val="26"/>
        </w:rPr>
      </w:pPr>
      <w:r w:rsidRPr="00433DD1">
        <w:rPr>
          <w:b/>
          <w:bCs/>
          <w:sz w:val="26"/>
          <w:szCs w:val="26"/>
          <w:highlight w:val="yellow"/>
        </w:rPr>
        <w:t>Consulta Receita</w:t>
      </w:r>
    </w:p>
    <w:p w14:paraId="25B62CBF" w14:textId="0D09019F" w:rsidR="00187F9D" w:rsidRPr="00976FDD" w:rsidRDefault="002E2983" w:rsidP="002E2983">
      <w:pPr>
        <w:jc w:val="both"/>
        <w:rPr>
          <w:b/>
          <w:bCs/>
          <w:color w:val="FF0000"/>
        </w:rPr>
      </w:pPr>
      <w:r w:rsidRPr="00976FDD">
        <w:rPr>
          <w:b/>
          <w:bCs/>
          <w:color w:val="FF0000"/>
        </w:rPr>
        <w:t xml:space="preserve">UO </w:t>
      </w:r>
      <w:r>
        <w:rPr>
          <w:b/>
          <w:bCs/>
          <w:color w:val="FF0000"/>
        </w:rPr>
        <w:t>2261</w:t>
      </w:r>
      <w:r w:rsidRPr="00976FDD">
        <w:rPr>
          <w:b/>
          <w:bCs/>
          <w:color w:val="FF0000"/>
        </w:rPr>
        <w:t xml:space="preserve"> -  </w:t>
      </w:r>
      <w:r>
        <w:rPr>
          <w:b/>
          <w:bCs/>
          <w:color w:val="FF0000"/>
        </w:rPr>
        <w:t>202</w:t>
      </w:r>
      <w:r w:rsidR="00187F9D">
        <w:rPr>
          <w:b/>
          <w:bCs/>
          <w:color w:val="FF0000"/>
        </w:rPr>
        <w:t>4</w:t>
      </w:r>
    </w:p>
    <w:p w14:paraId="40806AAD" w14:textId="77777777" w:rsidR="002E2983" w:rsidRDefault="002E2983" w:rsidP="002E2983">
      <w:pPr>
        <w:jc w:val="both"/>
        <w:rPr>
          <w:b/>
          <w:bCs/>
        </w:rPr>
      </w:pPr>
      <w:r>
        <w:rPr>
          <w:b/>
          <w:bCs/>
          <w:highlight w:val="red"/>
        </w:rPr>
        <w:t xml:space="preserve">NÃO </w:t>
      </w:r>
      <w:r w:rsidRPr="00976FDD">
        <w:rPr>
          <w:b/>
          <w:bCs/>
          <w:highlight w:val="red"/>
        </w:rPr>
        <w:t>CONFERE</w:t>
      </w:r>
    </w:p>
    <w:p w14:paraId="6E601182" w14:textId="4663C8D3" w:rsidR="00187F9D" w:rsidRPr="00187F9D" w:rsidRDefault="00187F9D" w:rsidP="00187F9D">
      <w:pPr>
        <w:spacing w:after="0"/>
        <w:jc w:val="both"/>
        <w:rPr>
          <w:color w:val="FF0000"/>
        </w:rPr>
      </w:pPr>
      <w:r>
        <w:rPr>
          <w:color w:val="FF0000"/>
        </w:rPr>
        <w:t>E</w:t>
      </w:r>
      <w:r w:rsidRPr="00187F9D">
        <w:rPr>
          <w:color w:val="FF0000"/>
        </w:rPr>
        <w:t>xiste</w:t>
      </w:r>
      <w:r>
        <w:rPr>
          <w:color w:val="FF0000"/>
        </w:rPr>
        <w:t>m</w:t>
      </w:r>
      <w:r w:rsidRPr="00187F9D">
        <w:rPr>
          <w:color w:val="FF0000"/>
        </w:rPr>
        <w:t xml:space="preserve"> duas associações distintas, porém na matriz não aparece a variação de mês/ano</w:t>
      </w:r>
    </w:p>
    <w:p w14:paraId="24C10A37" w14:textId="77777777" w:rsidR="002E2983" w:rsidRDefault="002E2983" w:rsidP="002E2983">
      <w:pPr>
        <w:spacing w:after="0"/>
        <w:jc w:val="both"/>
        <w:rPr>
          <w:color w:val="FF0000"/>
        </w:rPr>
      </w:pPr>
    </w:p>
    <w:p w14:paraId="45210814" w14:textId="7A947914" w:rsidR="002E2983" w:rsidRPr="002E2983" w:rsidRDefault="002E2983" w:rsidP="002E2983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/202</w:t>
      </w:r>
      <w:r>
        <w:rPr>
          <w:b/>
          <w:bCs/>
          <w:sz w:val="18"/>
          <w:szCs w:val="18"/>
        </w:rPr>
        <w:t>4</w:t>
      </w:r>
    </w:p>
    <w:p w14:paraId="56791E74" w14:textId="78314A76" w:rsidR="002E2983" w:rsidRDefault="002E2983" w:rsidP="002E2983">
      <w:pPr>
        <w:pStyle w:val="PargrafodaLista"/>
        <w:jc w:val="both"/>
        <w:rPr>
          <w:sz w:val="18"/>
          <w:szCs w:val="18"/>
        </w:rPr>
      </w:pPr>
      <w:hyperlink r:id="rId5" w:history="1">
        <w:r w:rsidRPr="00042D8B">
          <w:rPr>
            <w:rStyle w:val="Hyperlink"/>
            <w:sz w:val="18"/>
            <w:szCs w:val="18"/>
          </w:rPr>
          <w:t>https://age7-novo.homologacao.prodemge.gov.br/receitas/estado-receita/receita-consulta-orgao-v2/2023/01/12/1/11929/263/393/337/107/495/2114</w:t>
        </w:r>
      </w:hyperlink>
    </w:p>
    <w:p w14:paraId="66979CF6" w14:textId="77777777" w:rsidR="002E2983" w:rsidRPr="002E2983" w:rsidRDefault="002E2983" w:rsidP="002E2983">
      <w:pPr>
        <w:pStyle w:val="PargrafodaLista"/>
        <w:jc w:val="both"/>
        <w:rPr>
          <w:sz w:val="18"/>
          <w:szCs w:val="18"/>
        </w:rPr>
      </w:pPr>
    </w:p>
    <w:p w14:paraId="01BCC6CD" w14:textId="18997FD9" w:rsidR="002E2983" w:rsidRDefault="002E2983" w:rsidP="002E2983">
      <w:pPr>
        <w:jc w:val="both"/>
        <w:rPr>
          <w:b/>
          <w:bCs/>
          <w:sz w:val="18"/>
          <w:szCs w:val="18"/>
        </w:rPr>
      </w:pPr>
      <w:r w:rsidRPr="00976FDD">
        <w:rPr>
          <w:b/>
          <w:bCs/>
          <w:sz w:val="18"/>
          <w:szCs w:val="18"/>
        </w:rPr>
        <w:t>Pesquisa básica</w:t>
      </w:r>
      <w:r>
        <w:rPr>
          <w:b/>
          <w:bCs/>
          <w:sz w:val="18"/>
          <w:szCs w:val="18"/>
        </w:rPr>
        <w:t xml:space="preserve"> </w:t>
      </w:r>
      <w:r w:rsidRPr="00976FDD">
        <w:rPr>
          <w:b/>
          <w:bCs/>
          <w:sz w:val="18"/>
          <w:szCs w:val="18"/>
        </w:rPr>
        <w:t xml:space="preserve"> </w:t>
      </w:r>
    </w:p>
    <w:p w14:paraId="5AB27B0D" w14:textId="52EF66C3" w:rsidR="002E2983" w:rsidRDefault="002E2983" w:rsidP="002E2983">
      <w:pPr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45461D62" wp14:editId="2DE20A93">
            <wp:extent cx="4371975" cy="2352675"/>
            <wp:effectExtent l="0" t="0" r="9525" b="9525"/>
            <wp:docPr id="1054024530" name="Imagem 1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024530" name="Imagem 1" descr="Texto, Carta&#10;&#10;Descrição gerada automa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162D1" w14:textId="591099D8" w:rsidR="002E2983" w:rsidRDefault="002E2983" w:rsidP="002E2983">
      <w:pPr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6CEADE2A" wp14:editId="29E82F05">
            <wp:extent cx="5400040" cy="2791460"/>
            <wp:effectExtent l="0" t="0" r="0" b="8890"/>
            <wp:docPr id="1550823661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823661" name="Imagem 1" descr="Calendário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E4EE4" w14:textId="77777777" w:rsidR="002E2983" w:rsidRDefault="002E2983" w:rsidP="002E2983">
      <w:pPr>
        <w:jc w:val="both"/>
        <w:rPr>
          <w:b/>
          <w:bCs/>
          <w:sz w:val="18"/>
          <w:szCs w:val="18"/>
        </w:rPr>
      </w:pPr>
    </w:p>
    <w:p w14:paraId="652E8D48" w14:textId="45EEDD5F" w:rsidR="002E2983" w:rsidRDefault="002E2983" w:rsidP="002E2983">
      <w:pPr>
        <w:jc w:val="both"/>
        <w:rPr>
          <w:color w:val="FF0000"/>
          <w:sz w:val="18"/>
          <w:szCs w:val="18"/>
        </w:rPr>
      </w:pPr>
      <w:r>
        <w:rPr>
          <w:color w:val="FF0000"/>
          <w:sz w:val="18"/>
          <w:szCs w:val="18"/>
        </w:rPr>
        <w:t>Pesquisa Avançada:</w:t>
      </w:r>
    </w:p>
    <w:p w14:paraId="1417E077" w14:textId="17B4AE0C" w:rsidR="002E2983" w:rsidRDefault="002E2983" w:rsidP="002E2983">
      <w:pPr>
        <w:jc w:val="both"/>
        <w:rPr>
          <w:color w:val="FF0000"/>
          <w:sz w:val="16"/>
          <w:szCs w:val="16"/>
        </w:rPr>
      </w:pPr>
      <w:hyperlink r:id="rId8" w:history="1">
        <w:r w:rsidRPr="00042D8B">
          <w:rPr>
            <w:rStyle w:val="Hyperlink"/>
            <w:sz w:val="16"/>
            <w:szCs w:val="16"/>
          </w:rPr>
          <w:t>https://age7-novo.homologacao.prodemge.gov.br/receitas/estado-receita/receita-resultado-pesquisa-avancada-v2/2024/01/03/-/-/-/-/-/-/-/-/-/-/-/-/0/1/1/1/1/1/1/1/1/1/1/1/1</w:t>
        </w:r>
      </w:hyperlink>
    </w:p>
    <w:p w14:paraId="713EBABC" w14:textId="3492EA25" w:rsidR="002E2983" w:rsidRPr="002E2983" w:rsidRDefault="002E2983" w:rsidP="002E2983">
      <w:pPr>
        <w:jc w:val="both"/>
        <w:rPr>
          <w:color w:val="FF0000"/>
          <w:sz w:val="16"/>
          <w:szCs w:val="16"/>
        </w:rPr>
      </w:pPr>
      <w:r>
        <w:rPr>
          <w:noProof/>
        </w:rPr>
        <w:drawing>
          <wp:inline distT="0" distB="0" distL="0" distR="0" wp14:anchorId="032D7047" wp14:editId="4A1B1BFD">
            <wp:extent cx="5400040" cy="1195705"/>
            <wp:effectExtent l="0" t="0" r="0" b="4445"/>
            <wp:docPr id="1291945273" name="Imagem 1" descr="Interface gráfica do usuário, Aplicativo, Si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945273" name="Imagem 1" descr="Interface gráfica do usuário, Aplicativo, Site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3A66" w14:textId="7DBB453B" w:rsidR="002E2983" w:rsidRDefault="00187F9D" w:rsidP="002E2983">
      <w:pPr>
        <w:jc w:val="both"/>
        <w:rPr>
          <w:color w:val="FF0000"/>
          <w:sz w:val="18"/>
          <w:szCs w:val="18"/>
        </w:rPr>
      </w:pPr>
      <w:r>
        <w:rPr>
          <w:noProof/>
        </w:rPr>
        <w:drawing>
          <wp:inline distT="0" distB="0" distL="0" distR="0" wp14:anchorId="145BD469" wp14:editId="57ACE7F3">
            <wp:extent cx="5400040" cy="2858770"/>
            <wp:effectExtent l="0" t="0" r="0" b="0"/>
            <wp:docPr id="190367274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7274" name="Imagem 1" descr="Calendári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38C1B" w14:textId="7D49DFC9" w:rsidR="002E2983" w:rsidRDefault="002E2983" w:rsidP="002E2983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2</w:t>
      </w:r>
      <w:r w:rsidRPr="00433DD1">
        <w:rPr>
          <w:b/>
          <w:bCs/>
          <w:sz w:val="18"/>
          <w:szCs w:val="18"/>
        </w:rPr>
        <w:t>/03/202</w:t>
      </w:r>
      <w:r>
        <w:rPr>
          <w:b/>
          <w:bCs/>
          <w:sz w:val="18"/>
          <w:szCs w:val="18"/>
        </w:rPr>
        <w:t>4</w:t>
      </w:r>
    </w:p>
    <w:p w14:paraId="4B5C1081" w14:textId="31BE765C" w:rsidR="002E2983" w:rsidRDefault="002E2983" w:rsidP="002E2983">
      <w:pPr>
        <w:pStyle w:val="PargrafodaLista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72CF7618" wp14:editId="4914C3C4">
            <wp:extent cx="5400040" cy="1360805"/>
            <wp:effectExtent l="0" t="0" r="0" b="0"/>
            <wp:docPr id="1146119573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119573" name="Imagem 1" descr="Interface gráfica do usuário, Tabela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C52A" w14:textId="77777777" w:rsidR="002E2983" w:rsidRDefault="002E2983" w:rsidP="002E2983">
      <w:pPr>
        <w:pStyle w:val="PargrafodaLista"/>
        <w:jc w:val="both"/>
        <w:rPr>
          <w:b/>
          <w:bCs/>
          <w:sz w:val="18"/>
          <w:szCs w:val="18"/>
        </w:rPr>
      </w:pPr>
    </w:p>
    <w:p w14:paraId="6CB14B9E" w14:textId="77777777" w:rsidR="002E2983" w:rsidRPr="002E2983" w:rsidRDefault="002E2983" w:rsidP="002E2983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606C24E" w14:textId="77777777" w:rsidR="002E2983" w:rsidRDefault="002E2983" w:rsidP="002E2983">
      <w:pPr>
        <w:pStyle w:val="PargrafodaLista"/>
      </w:pPr>
    </w:p>
    <w:p w14:paraId="275654FA" w14:textId="7AA64674" w:rsidR="002E2983" w:rsidRDefault="002E2983" w:rsidP="002E2983">
      <w:pPr>
        <w:pStyle w:val="PargrafodaLista"/>
        <w:jc w:val="both"/>
      </w:pPr>
      <w:r>
        <w:rPr>
          <w:noProof/>
        </w:rPr>
        <w:drawing>
          <wp:inline distT="0" distB="0" distL="0" distR="0" wp14:anchorId="57E9DBE1" wp14:editId="41A53DCD">
            <wp:extent cx="4600575" cy="1047750"/>
            <wp:effectExtent l="0" t="0" r="9525" b="0"/>
            <wp:docPr id="863275587" name="Imagem 1" descr="Interface gráfica do usuário, Aplicativ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275587" name="Imagem 1" descr="Interface gráfica do usuário, Aplicativo, Tabela, Excel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176E6" w14:textId="642620A7" w:rsidR="00187F9D" w:rsidRDefault="00187F9D" w:rsidP="002E2983">
      <w:pPr>
        <w:pStyle w:val="PargrafodaLista"/>
        <w:jc w:val="both"/>
      </w:pPr>
      <w:r>
        <w:rPr>
          <w:noProof/>
        </w:rPr>
        <w:drawing>
          <wp:inline distT="0" distB="0" distL="0" distR="0" wp14:anchorId="25BF9185" wp14:editId="1FF7A332">
            <wp:extent cx="5400040" cy="872490"/>
            <wp:effectExtent l="0" t="0" r="0" b="3810"/>
            <wp:docPr id="2017687384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87384" name="Imagem 1" descr="Interface gráfica do usuário, Aplicativo, Tabel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FB540" w14:textId="77777777" w:rsidR="00625A28" w:rsidRDefault="00625A28" w:rsidP="002E2983">
      <w:pPr>
        <w:pStyle w:val="PargrafodaLista"/>
        <w:pBdr>
          <w:bottom w:val="single" w:sz="6" w:space="1" w:color="auto"/>
        </w:pBdr>
        <w:jc w:val="both"/>
      </w:pPr>
    </w:p>
    <w:p w14:paraId="667EF4ED" w14:textId="2E615724" w:rsidR="00625A28" w:rsidRDefault="00625A28" w:rsidP="002E2983">
      <w:pPr>
        <w:pStyle w:val="PargrafodaLista"/>
        <w:jc w:val="both"/>
      </w:pPr>
      <w:r w:rsidRPr="00625A28">
        <w:rPr>
          <w:highlight w:val="red"/>
        </w:rPr>
        <w:lastRenderedPageBreak/>
        <w:t>NÃO CONFERE</w:t>
      </w:r>
    </w:p>
    <w:p w14:paraId="11AF4E8E" w14:textId="77777777" w:rsidR="00625A28" w:rsidRDefault="00625A28" w:rsidP="002E2983">
      <w:pPr>
        <w:pStyle w:val="PargrafodaLista"/>
        <w:jc w:val="both"/>
      </w:pPr>
    </w:p>
    <w:p w14:paraId="54B64200" w14:textId="06A6992A" w:rsidR="00625A28" w:rsidRPr="00625A28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6223E3F2" w14:textId="108D9E77" w:rsidR="00625A28" w:rsidRDefault="00625A28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14" w:history="1">
        <w:r w:rsidRPr="00042D8B">
          <w:rPr>
            <w:rStyle w:val="Hyperlink"/>
            <w:sz w:val="18"/>
            <w:szCs w:val="18"/>
          </w:rPr>
          <w:t>https://age7-novo.homologacao.prodemge.gov.br/receitas/estado-receita/receita-consulta-orgao-v2/2024/01/03/1/12035/312/469/312/710/1053/1781</w:t>
        </w:r>
      </w:hyperlink>
    </w:p>
    <w:p w14:paraId="6C4BA4F9" w14:textId="1F83D23B" w:rsidR="00625A28" w:rsidRPr="00625A28" w:rsidRDefault="00625A28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1F24D9C8" wp14:editId="30A533C0">
            <wp:extent cx="5400040" cy="2751455"/>
            <wp:effectExtent l="0" t="0" r="0" b="0"/>
            <wp:docPr id="464331688" name="Imagem 1" descr="Uma imagem contendo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331688" name="Imagem 1" descr="Uma imagem contendo Aplicativ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944D7" w14:textId="77777777" w:rsidR="00625A28" w:rsidRPr="00625A28" w:rsidRDefault="00625A28" w:rsidP="00625A28">
      <w:pPr>
        <w:tabs>
          <w:tab w:val="left" w:pos="284"/>
        </w:tabs>
        <w:jc w:val="both"/>
        <w:rPr>
          <w:sz w:val="18"/>
          <w:szCs w:val="18"/>
        </w:rPr>
      </w:pPr>
    </w:p>
    <w:p w14:paraId="6F0ED496" w14:textId="77777777" w:rsidR="00625A28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>
        <w:rPr>
          <w:b/>
          <w:bCs/>
          <w:sz w:val="18"/>
          <w:szCs w:val="18"/>
        </w:rPr>
        <w:t>/2024</w:t>
      </w:r>
    </w:p>
    <w:p w14:paraId="26FE6F7C" w14:textId="77777777" w:rsidR="00625A28" w:rsidRDefault="00625A28" w:rsidP="00625A28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6D1F5ACB" w14:textId="4C441E2B" w:rsidR="00625A28" w:rsidRDefault="00625A28" w:rsidP="00625A28">
      <w:pPr>
        <w:pStyle w:val="PargrafodaLista"/>
        <w:ind w:left="284"/>
        <w:jc w:val="both"/>
      </w:pPr>
      <w:r>
        <w:rPr>
          <w:noProof/>
        </w:rPr>
        <w:drawing>
          <wp:inline distT="0" distB="0" distL="0" distR="0" wp14:anchorId="6C463594" wp14:editId="1968F126">
            <wp:extent cx="5400040" cy="683895"/>
            <wp:effectExtent l="0" t="0" r="0" b="1905"/>
            <wp:docPr id="2072147535" name="Imagem 1" descr="Interface gráfica do usu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147535" name="Imagem 1" descr="Interface gráfica do usuário&#10;&#10;Descrição gerada automaticamente com confiança média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A97EF" w14:textId="77777777" w:rsidR="002E2983" w:rsidRPr="002E2983" w:rsidRDefault="002E2983" w:rsidP="002E2983">
      <w:pPr>
        <w:jc w:val="both"/>
        <w:rPr>
          <w:sz w:val="18"/>
          <w:szCs w:val="18"/>
        </w:rPr>
      </w:pPr>
    </w:p>
    <w:p w14:paraId="13532BEB" w14:textId="77777777" w:rsidR="00625A28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93CDE82" w14:textId="528E17F5" w:rsidR="002E2983" w:rsidRDefault="00625A28" w:rsidP="00EC6DB6">
      <w:pPr>
        <w:jc w:val="both"/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3039E89F" wp14:editId="15D60F43">
            <wp:extent cx="5400040" cy="1177925"/>
            <wp:effectExtent l="0" t="0" r="0" b="3175"/>
            <wp:docPr id="1463387653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387653" name="Imagem 1" descr="Tabel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587E2" w14:textId="77777777" w:rsidR="002E2983" w:rsidRDefault="002E2983" w:rsidP="00EC6DB6">
      <w:pPr>
        <w:jc w:val="both"/>
        <w:rPr>
          <w:b/>
          <w:bCs/>
          <w:sz w:val="26"/>
          <w:szCs w:val="26"/>
        </w:rPr>
      </w:pPr>
    </w:p>
    <w:p w14:paraId="348990A1" w14:textId="4F26F184" w:rsidR="002E2983" w:rsidRDefault="009F4C53" w:rsidP="00EC6DB6">
      <w:pPr>
        <w:jc w:val="both"/>
        <w:rPr>
          <w:b/>
          <w:bCs/>
          <w:color w:val="FF0000"/>
          <w:sz w:val="20"/>
          <w:szCs w:val="20"/>
        </w:rPr>
      </w:pPr>
      <w:r w:rsidRPr="009F4C53">
        <w:rPr>
          <w:b/>
          <w:bCs/>
          <w:color w:val="FF0000"/>
          <w:sz w:val="20"/>
          <w:szCs w:val="20"/>
        </w:rPr>
        <w:t>Exemplo 2  - Associação Incorreta</w:t>
      </w:r>
    </w:p>
    <w:p w14:paraId="2D3FAD7B" w14:textId="77777777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</w:p>
    <w:p w14:paraId="6B7B783B" w14:textId="77777777" w:rsidR="009F4C53" w:rsidRPr="00625A28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238F4104" w14:textId="48178E89" w:rsidR="009F4C53" w:rsidRPr="009F4C53" w:rsidRDefault="009F4C53" w:rsidP="00EC6DB6">
      <w:pPr>
        <w:jc w:val="both"/>
        <w:rPr>
          <w:color w:val="FF0000"/>
          <w:sz w:val="16"/>
          <w:szCs w:val="16"/>
        </w:rPr>
      </w:pPr>
      <w:hyperlink r:id="rId18" w:history="1">
        <w:r w:rsidRPr="009F4C53">
          <w:rPr>
            <w:rStyle w:val="Hyperlink"/>
            <w:sz w:val="16"/>
            <w:szCs w:val="16"/>
          </w:rPr>
          <w:t>https://age7-novo.homologacao.prodemge.gov.br/receitas/estado-receita/receita-consulta-orgao-v2/2024/01/03/1/11981/149/378/118/621/1322/2261</w:t>
        </w:r>
      </w:hyperlink>
    </w:p>
    <w:p w14:paraId="1DB2CA17" w14:textId="6978136E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E8E5048" wp14:editId="34C56540">
            <wp:extent cx="2479040" cy="1315631"/>
            <wp:effectExtent l="0" t="0" r="0" b="0"/>
            <wp:docPr id="1164467392" name="Imagem 1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467392" name="Imagem 1" descr="Texto, Carta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93487" cy="132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01D5" w14:textId="3E59CC04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noProof/>
        </w:rPr>
        <w:drawing>
          <wp:inline distT="0" distB="0" distL="0" distR="0" wp14:anchorId="15F47E83" wp14:editId="7701E70E">
            <wp:extent cx="5400040" cy="2700020"/>
            <wp:effectExtent l="0" t="0" r="0" b="5080"/>
            <wp:docPr id="1820174209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174209" name="Imagem 1" descr="Calendári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B4B73" w14:textId="77777777" w:rsidR="009F4C53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>
        <w:rPr>
          <w:b/>
          <w:bCs/>
          <w:sz w:val="18"/>
          <w:szCs w:val="18"/>
        </w:rPr>
        <w:t>/2024</w:t>
      </w:r>
    </w:p>
    <w:p w14:paraId="52682C60" w14:textId="77777777" w:rsidR="009F4C53" w:rsidRP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</w:p>
    <w:p w14:paraId="34AB620A" w14:textId="364596B2" w:rsidR="002E2983" w:rsidRDefault="009F4C53" w:rsidP="00EC6DB6">
      <w:pPr>
        <w:jc w:val="both"/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26B2F0E0" wp14:editId="084051C5">
            <wp:extent cx="5400040" cy="953135"/>
            <wp:effectExtent l="0" t="0" r="0" b="0"/>
            <wp:docPr id="194312591" name="Imagem 1" descr="Text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2591" name="Imagem 1" descr="Texto&#10;&#10;Descrição gerada automaticamente com confiança média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8906" w14:textId="77777777" w:rsidR="009F4C53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AA0A00" w14:textId="77777777" w:rsidR="009F4C53" w:rsidRDefault="009F4C53" w:rsidP="00EC6DB6">
      <w:pPr>
        <w:jc w:val="both"/>
        <w:rPr>
          <w:b/>
          <w:bCs/>
          <w:sz w:val="26"/>
          <w:szCs w:val="26"/>
        </w:rPr>
      </w:pPr>
    </w:p>
    <w:p w14:paraId="3F2AF83B" w14:textId="21CA62A2" w:rsidR="009F4C53" w:rsidRDefault="009F4C53" w:rsidP="00EC6DB6">
      <w:pPr>
        <w:jc w:val="both"/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6C36A2DC" wp14:editId="19C5DA9D">
            <wp:extent cx="5400040" cy="1346200"/>
            <wp:effectExtent l="0" t="0" r="0" b="6350"/>
            <wp:docPr id="169075109" name="Imagem 1" descr="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75109" name="Imagem 1" descr="Tabela, Excel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A0C05" w14:textId="77777777" w:rsidR="002E2983" w:rsidRDefault="002E2983" w:rsidP="00EC6DB6">
      <w:pPr>
        <w:jc w:val="both"/>
        <w:rPr>
          <w:b/>
          <w:bCs/>
          <w:sz w:val="26"/>
          <w:szCs w:val="26"/>
        </w:rPr>
      </w:pPr>
    </w:p>
    <w:p w14:paraId="2FA620BD" w14:textId="67250269" w:rsidR="00B368F4" w:rsidRDefault="00B368F4" w:rsidP="00B368F4">
      <w:pPr>
        <w:jc w:val="both"/>
      </w:pPr>
      <w:r>
        <w:t>UO 9999 - 2023</w:t>
      </w:r>
    </w:p>
    <w:p w14:paraId="10FE1BB2" w14:textId="223D98FE" w:rsidR="00433DD1" w:rsidRDefault="00433DD1" w:rsidP="00B368F4">
      <w:pPr>
        <w:jc w:val="both"/>
        <w:rPr>
          <w:sz w:val="18"/>
          <w:szCs w:val="18"/>
        </w:rPr>
      </w:pPr>
      <w:r w:rsidRPr="00433DD1">
        <w:rPr>
          <w:sz w:val="18"/>
          <w:szCs w:val="18"/>
          <w:highlight w:val="green"/>
        </w:rPr>
        <w:t>CONFERE OK</w:t>
      </w:r>
    </w:p>
    <w:p w14:paraId="057FED41" w14:textId="6FAA5491" w:rsid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lastRenderedPageBreak/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5068473A" w14:textId="343F90E8" w:rsidR="00433DD1" w:rsidRPr="00433DD1" w:rsidRDefault="00000000" w:rsidP="00433DD1">
      <w:pPr>
        <w:pStyle w:val="PargrafodaLista"/>
        <w:jc w:val="both"/>
        <w:rPr>
          <w:sz w:val="18"/>
          <w:szCs w:val="18"/>
        </w:rPr>
      </w:pPr>
      <w:hyperlink r:id="rId23" w:history="1">
        <w:r w:rsidR="00433DD1" w:rsidRPr="007869B7">
          <w:rPr>
            <w:rStyle w:val="Hyperlink"/>
            <w:sz w:val="18"/>
            <w:szCs w:val="18"/>
          </w:rPr>
          <w:t>https://age7-novo.homologacao.prodemge.gov.br/receitas/estado-receita/receita-consulta-orgao-v2</w:t>
        </w:r>
        <w:r w:rsidR="009E0740">
          <w:rPr>
            <w:rStyle w:val="Hyperlink"/>
            <w:sz w:val="18"/>
            <w:szCs w:val="18"/>
          </w:rPr>
          <w:t>/2024</w:t>
        </w:r>
        <w:r w:rsidR="00433DD1" w:rsidRPr="007869B7">
          <w:rPr>
            <w:rStyle w:val="Hyperlink"/>
            <w:sz w:val="18"/>
            <w:szCs w:val="18"/>
          </w:rPr>
          <w:t>/01/12/1/11881/124/332/280/689/915/1840</w:t>
        </w:r>
      </w:hyperlink>
    </w:p>
    <w:p w14:paraId="68F3148D" w14:textId="77777777" w:rsidR="00433DD1" w:rsidRPr="00433DD1" w:rsidRDefault="00433DD1" w:rsidP="00433DD1">
      <w:pPr>
        <w:pStyle w:val="PargrafodaLista"/>
        <w:jc w:val="both"/>
        <w:rPr>
          <w:b/>
          <w:bCs/>
          <w:sz w:val="18"/>
          <w:szCs w:val="18"/>
        </w:rPr>
      </w:pPr>
    </w:p>
    <w:p w14:paraId="4146CAA0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7DAD08DB" wp14:editId="7239C021">
            <wp:extent cx="5400040" cy="1334770"/>
            <wp:effectExtent l="0" t="0" r="0" b="0"/>
            <wp:docPr id="2018872569" name="Imagem 1" descr="Interface gráfica do usuário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872569" name="Imagem 1" descr="Interface gráfica do usuário, Text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8452C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2C8C9485" wp14:editId="282A86C3">
            <wp:extent cx="5400040" cy="848995"/>
            <wp:effectExtent l="0" t="0" r="0" b="8255"/>
            <wp:docPr id="205553492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534929" name="Imagem 1" descr="Interface gráfica do usuário, Aplicativ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4016" w14:textId="6EF5F959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528D3E9C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0280B585" wp14:editId="1EC05828">
            <wp:extent cx="5400040" cy="1322705"/>
            <wp:effectExtent l="0" t="0" r="0" b="0"/>
            <wp:docPr id="1693274666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9CC3" w14:textId="77777777" w:rsidR="00433DD1" w:rsidRDefault="00433DD1" w:rsidP="00B368F4">
      <w:pPr>
        <w:jc w:val="both"/>
      </w:pPr>
    </w:p>
    <w:p w14:paraId="1EB031F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5798642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5402A9C9" wp14:editId="053857CB">
            <wp:extent cx="4962525" cy="866775"/>
            <wp:effectExtent l="0" t="0" r="9525" b="9525"/>
            <wp:docPr id="733270364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05CAF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5D8CBD11" wp14:editId="7B3E2976">
            <wp:extent cx="5400040" cy="733425"/>
            <wp:effectExtent l="0" t="0" r="0" b="9525"/>
            <wp:docPr id="917165856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65856" name="Imagem 1" descr="Interface gráfica do usuário, Texto, Aplicativ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47E91" w14:textId="77777777" w:rsidR="00433DD1" w:rsidRDefault="00433DD1" w:rsidP="00B368F4">
      <w:pPr>
        <w:jc w:val="both"/>
      </w:pPr>
    </w:p>
    <w:p w14:paraId="4FB85DE5" w14:textId="583A1D99" w:rsidR="00433DD1" w:rsidRDefault="00433DD1" w:rsidP="00B368F4">
      <w:pPr>
        <w:jc w:val="both"/>
      </w:pPr>
      <w:r>
        <w:t>----------------------------------------------------------------------------------------------------------------</w:t>
      </w:r>
    </w:p>
    <w:p w14:paraId="492299D4" w14:textId="3852AF92" w:rsidR="00433DD1" w:rsidRPr="009E0740" w:rsidRDefault="00433DD1" w:rsidP="00433DD1">
      <w:pPr>
        <w:jc w:val="both"/>
      </w:pPr>
      <w:r w:rsidRPr="009E0740">
        <w:t>UO 9999 – 2024</w:t>
      </w:r>
    </w:p>
    <w:p w14:paraId="57265778" w14:textId="052844D6" w:rsidR="00433DD1" w:rsidRPr="009E0740" w:rsidRDefault="009E0740" w:rsidP="00433DD1">
      <w:pPr>
        <w:jc w:val="both"/>
        <w:rPr>
          <w:sz w:val="18"/>
          <w:szCs w:val="18"/>
        </w:rPr>
      </w:pPr>
      <w:r w:rsidRPr="009E0740">
        <w:rPr>
          <w:sz w:val="18"/>
          <w:szCs w:val="18"/>
          <w:highlight w:val="green"/>
        </w:rPr>
        <w:t>CORRIGIDO</w:t>
      </w:r>
    </w:p>
    <w:p w14:paraId="2D7AC18A" w14:textId="663B947E" w:rsidR="00433DD1" w:rsidRPr="009E0740" w:rsidRDefault="00433DD1" w:rsidP="00433DD1">
      <w:pPr>
        <w:jc w:val="both"/>
        <w:rPr>
          <w:sz w:val="18"/>
          <w:szCs w:val="18"/>
        </w:rPr>
      </w:pPr>
      <w:r w:rsidRPr="009E0740">
        <w:rPr>
          <w:sz w:val="18"/>
          <w:szCs w:val="18"/>
        </w:rPr>
        <w:t>Conforme consta na matriz a fonte STN correspondente deverá ser a 720 a partir de Jan/2024 e o PDT está apresentando a fonte STN 704.</w:t>
      </w:r>
      <w:r w:rsidR="009E0740" w:rsidRPr="009E0740">
        <w:rPr>
          <w:sz w:val="18"/>
          <w:szCs w:val="18"/>
        </w:rPr>
        <w:t xml:space="preserve"> - </w:t>
      </w:r>
      <w:r w:rsidR="009E0740" w:rsidRPr="009E0740">
        <w:rPr>
          <w:sz w:val="18"/>
          <w:szCs w:val="18"/>
          <w:highlight w:val="green"/>
        </w:rPr>
        <w:t>CORRIGIDO</w:t>
      </w:r>
    </w:p>
    <w:p w14:paraId="4CD21124" w14:textId="59C3A453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/202</w:t>
      </w:r>
      <w:r w:rsidR="009E0740">
        <w:rPr>
          <w:b/>
          <w:bCs/>
          <w:sz w:val="18"/>
          <w:szCs w:val="18"/>
        </w:rPr>
        <w:t xml:space="preserve">4– </w:t>
      </w:r>
      <w:r w:rsidR="009E0740" w:rsidRPr="009E0740">
        <w:rPr>
          <w:b/>
          <w:bCs/>
          <w:sz w:val="18"/>
          <w:szCs w:val="18"/>
          <w:highlight w:val="green"/>
        </w:rPr>
        <w:t>Corrigido na carga do dia 26/03/2024</w:t>
      </w:r>
    </w:p>
    <w:p w14:paraId="141655CD" w14:textId="1EB66B7D" w:rsidR="00B368F4" w:rsidRPr="009E0740" w:rsidRDefault="009E0740" w:rsidP="00B368F4">
      <w:pPr>
        <w:jc w:val="both"/>
        <w:rPr>
          <w:rStyle w:val="Hyperlink"/>
          <w:sz w:val="16"/>
          <w:szCs w:val="16"/>
        </w:rPr>
      </w:pPr>
      <w:hyperlink r:id="rId29" w:history="1">
        <w:r w:rsidRPr="009E0740">
          <w:rPr>
            <w:rStyle w:val="Hyperlink"/>
            <w:sz w:val="16"/>
            <w:szCs w:val="16"/>
          </w:rPr>
          <w:t>https://age7-novo.homologacao.prodemge.gov.br/receitas/estado-receita/receita-consulta-orgao-v2/2024/01/03/1/11981/124/332/280/689/915/1840</w:t>
        </w:r>
      </w:hyperlink>
    </w:p>
    <w:p w14:paraId="140E8E70" w14:textId="537A8816" w:rsidR="009E0740" w:rsidRDefault="00712DE8" w:rsidP="00B368F4">
      <w:pPr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1EC38FEE" wp14:editId="38324929">
            <wp:extent cx="5400040" cy="1940560"/>
            <wp:effectExtent l="0" t="0" r="0" b="2540"/>
            <wp:docPr id="1790841553" name="Imagem 1" descr="Tela de celular com publicação numa rede socia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841553" name="Imagem 1" descr="Tela de celular com publicação numa rede social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3282" w14:textId="74419D01" w:rsidR="00712DE8" w:rsidRDefault="00712DE8" w:rsidP="00B368F4">
      <w:pPr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14312082" wp14:editId="0AF47B9E">
            <wp:extent cx="5400040" cy="1579880"/>
            <wp:effectExtent l="0" t="0" r="0" b="1270"/>
            <wp:docPr id="2011407513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07513" name="Imagem 1" descr="Uma imagem contendo Text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5AAA" w14:textId="6AD296D8" w:rsidR="00B368F4" w:rsidRDefault="00B368F4" w:rsidP="00B368F4">
      <w:pPr>
        <w:jc w:val="both"/>
      </w:pPr>
    </w:p>
    <w:p w14:paraId="1B30F74A" w14:textId="2BF1DB40" w:rsidR="00B368F4" w:rsidRDefault="00B368F4" w:rsidP="00B368F4">
      <w:pPr>
        <w:jc w:val="both"/>
      </w:pPr>
    </w:p>
    <w:p w14:paraId="3406EE53" w14:textId="3F15C8A5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19D7538E" w14:textId="2D13F76F" w:rsidR="00433DD1" w:rsidRDefault="00433DD1" w:rsidP="00B368F4">
      <w:pPr>
        <w:jc w:val="both"/>
      </w:pPr>
      <w:r>
        <w:rPr>
          <w:noProof/>
        </w:rPr>
        <w:drawing>
          <wp:inline distT="0" distB="0" distL="0" distR="0" wp14:anchorId="720839A2" wp14:editId="604F9D73">
            <wp:extent cx="5400040" cy="1322705"/>
            <wp:effectExtent l="0" t="0" r="0" b="0"/>
            <wp:docPr id="213202745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38F5" w14:textId="77777777" w:rsidR="00433DD1" w:rsidRDefault="00433DD1" w:rsidP="00B368F4">
      <w:pPr>
        <w:jc w:val="both"/>
      </w:pPr>
    </w:p>
    <w:p w14:paraId="31372F07" w14:textId="0FBBACB9" w:rsidR="00433DD1" w:rsidRDefault="00433DD1" w:rsidP="00B368F4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03393038" w14:textId="610C80F4" w:rsidR="00B368F4" w:rsidRDefault="00433DD1" w:rsidP="00EC6DB6">
      <w:pPr>
        <w:jc w:val="both"/>
      </w:pPr>
      <w:r>
        <w:rPr>
          <w:noProof/>
        </w:rPr>
        <w:drawing>
          <wp:inline distT="0" distB="0" distL="0" distR="0" wp14:anchorId="37BBE862" wp14:editId="3ECEC5FA">
            <wp:extent cx="4962525" cy="866775"/>
            <wp:effectExtent l="0" t="0" r="9525" b="9525"/>
            <wp:docPr id="138444592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6102" w14:textId="13266EAF" w:rsidR="00516A5A" w:rsidRDefault="00516A5A" w:rsidP="00EC6DB6">
      <w:pPr>
        <w:jc w:val="both"/>
      </w:pPr>
      <w:r>
        <w:rPr>
          <w:noProof/>
        </w:rPr>
        <w:drawing>
          <wp:inline distT="0" distB="0" distL="0" distR="0" wp14:anchorId="4470DC4E" wp14:editId="7A2AC0AE">
            <wp:extent cx="5400040" cy="647700"/>
            <wp:effectExtent l="0" t="0" r="0" b="0"/>
            <wp:docPr id="119645893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45893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43C1" w14:textId="77777777" w:rsidR="00194C94" w:rsidRDefault="00194C94" w:rsidP="00EC6DB6">
      <w:pPr>
        <w:jc w:val="both"/>
      </w:pPr>
    </w:p>
    <w:p w14:paraId="22546373" w14:textId="3424781E" w:rsidR="00B368F4" w:rsidRDefault="00433DD1" w:rsidP="00EC6DB6">
      <w:pPr>
        <w:jc w:val="both"/>
      </w:pPr>
      <w:r>
        <w:lastRenderedPageBreak/>
        <w:t>--------------------------------------------------------------------------------</w:t>
      </w:r>
    </w:p>
    <w:p w14:paraId="35899BE8" w14:textId="54FC761B" w:rsidR="005A72E2" w:rsidRDefault="005A72E2" w:rsidP="00EC6DB6">
      <w:pPr>
        <w:jc w:val="both"/>
        <w:rPr>
          <w:b/>
          <w:bCs/>
        </w:rPr>
      </w:pPr>
      <w:r w:rsidRPr="00433DD1">
        <w:rPr>
          <w:b/>
          <w:bCs/>
        </w:rPr>
        <w:t>UO 2431</w:t>
      </w:r>
      <w:r w:rsidR="00433DD1" w:rsidRPr="00433DD1">
        <w:rPr>
          <w:b/>
          <w:bCs/>
        </w:rPr>
        <w:t xml:space="preserve"> - 2024 </w:t>
      </w:r>
    </w:p>
    <w:p w14:paraId="1952CC57" w14:textId="0C20D25B" w:rsidR="00433DD1" w:rsidRDefault="00433DD1" w:rsidP="00EC6DB6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4081B8B2" w14:textId="5D519CC3" w:rsidR="00433DD1" w:rsidRDefault="00433DD1" w:rsidP="00EC6DB6">
      <w:pPr>
        <w:jc w:val="both"/>
      </w:pPr>
      <w:r w:rsidRPr="00433DD1">
        <w:t>A classificação está vigente desde jan</w:t>
      </w:r>
      <w:r w:rsidR="009E0740">
        <w:t>/2024</w:t>
      </w:r>
      <w:r w:rsidRPr="00433DD1">
        <w:t xml:space="preserve"> até a presente data.</w:t>
      </w:r>
    </w:p>
    <w:p w14:paraId="730497F8" w14:textId="77777777" w:rsidR="00433DD1" w:rsidRPr="00433DD1" w:rsidRDefault="00433DD1" w:rsidP="00EC6DB6">
      <w:pPr>
        <w:jc w:val="both"/>
      </w:pPr>
    </w:p>
    <w:p w14:paraId="7E47B218" w14:textId="23C7CEF3" w:rsidR="00433DD1" w:rsidRDefault="00433DD1" w:rsidP="00F10013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67561D5D" w14:textId="1327F0A5" w:rsidR="00F10013" w:rsidRPr="00433DD1" w:rsidRDefault="00000000" w:rsidP="00433DD1">
      <w:pPr>
        <w:pStyle w:val="PargrafodaLista"/>
        <w:jc w:val="both"/>
        <w:rPr>
          <w:b/>
          <w:bCs/>
          <w:sz w:val="18"/>
          <w:szCs w:val="18"/>
        </w:rPr>
      </w:pPr>
      <w:hyperlink r:id="rId33" w:history="1">
        <w:r w:rsidR="00F10013" w:rsidRPr="00433DD1">
          <w:rPr>
            <w:rStyle w:val="Hyperlink"/>
            <w:sz w:val="18"/>
            <w:szCs w:val="18"/>
          </w:rPr>
          <w:t>https://age7-novo.homologacao.prodemge.gov.br/receitas/estado-receita/receita-consulta-orgao-v2/2024/01/03/1/12002/263/393/337/342/37/2283</w:t>
        </w:r>
      </w:hyperlink>
    </w:p>
    <w:p w14:paraId="6C5927B2" w14:textId="77777777" w:rsidR="00F10013" w:rsidRDefault="00F10013" w:rsidP="00F10013">
      <w:pPr>
        <w:pStyle w:val="PargrafodaLista"/>
        <w:jc w:val="both"/>
      </w:pPr>
    </w:p>
    <w:p w14:paraId="00400D6F" w14:textId="7D5857CB" w:rsidR="00F10013" w:rsidRDefault="00F10013" w:rsidP="00F10013">
      <w:pPr>
        <w:pStyle w:val="PargrafodaLista"/>
        <w:ind w:left="284"/>
        <w:jc w:val="both"/>
      </w:pPr>
      <w:r>
        <w:rPr>
          <w:noProof/>
        </w:rPr>
        <w:drawing>
          <wp:inline distT="0" distB="0" distL="0" distR="0" wp14:anchorId="412CFAF6" wp14:editId="6B802A36">
            <wp:extent cx="5400040" cy="1524635"/>
            <wp:effectExtent l="0" t="0" r="0" b="0"/>
            <wp:docPr id="166739564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395644" name="Imagem 1" descr="Interface gráfica do usuário, Aplicativ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D0518" w14:textId="2CFC7D05" w:rsidR="00EC6DB6" w:rsidRDefault="00F10013" w:rsidP="00EC6DB6">
      <w:pPr>
        <w:jc w:val="both"/>
      </w:pPr>
      <w:r>
        <w:rPr>
          <w:noProof/>
        </w:rPr>
        <w:drawing>
          <wp:inline distT="0" distB="0" distL="0" distR="0" wp14:anchorId="6D54FF95" wp14:editId="30215A6A">
            <wp:extent cx="5400040" cy="2029460"/>
            <wp:effectExtent l="0" t="0" r="0" b="8890"/>
            <wp:docPr id="1139154417" name="Imagem 1" descr="Uma imagem contendo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154417" name="Imagem 1" descr="Uma imagem contendo Calendári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64EDC" w14:textId="77777777" w:rsidR="00433DD1" w:rsidRDefault="00433DD1" w:rsidP="00EC6DB6">
      <w:pPr>
        <w:jc w:val="both"/>
      </w:pPr>
    </w:p>
    <w:p w14:paraId="3665AE35" w14:textId="17C990CD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5E0CD4B3" w14:textId="452287C6" w:rsidR="00F10013" w:rsidRDefault="00F10013" w:rsidP="00EC6DB6">
      <w:pPr>
        <w:jc w:val="both"/>
      </w:pPr>
      <w:r>
        <w:rPr>
          <w:noProof/>
        </w:rPr>
        <w:drawing>
          <wp:inline distT="0" distB="0" distL="0" distR="0" wp14:anchorId="58BF88AD" wp14:editId="57EF1DF9">
            <wp:extent cx="5400040" cy="501015"/>
            <wp:effectExtent l="0" t="0" r="0" b="0"/>
            <wp:docPr id="70216292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62923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C2C21" w14:textId="77777777" w:rsidR="00F10013" w:rsidRDefault="00F10013" w:rsidP="00F10013">
      <w:pPr>
        <w:pStyle w:val="PargrafodaLista"/>
        <w:jc w:val="both"/>
      </w:pPr>
    </w:p>
    <w:p w14:paraId="75DA5A2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13D5BF53" w14:textId="61867797" w:rsidR="00EC6DB6" w:rsidRDefault="00F10013" w:rsidP="00EC6DB6">
      <w:pPr>
        <w:jc w:val="both"/>
      </w:pPr>
      <w:r>
        <w:rPr>
          <w:noProof/>
        </w:rPr>
        <w:drawing>
          <wp:inline distT="0" distB="0" distL="0" distR="0" wp14:anchorId="7EA6D6A9" wp14:editId="6186066E">
            <wp:extent cx="4533900" cy="895350"/>
            <wp:effectExtent l="0" t="0" r="0" b="0"/>
            <wp:docPr id="1455632682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632682" name="Imagem 1" descr="Interface gráfica do usuário, Aplicativo, Tabela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39D90" w14:textId="59259AA8" w:rsidR="00F10013" w:rsidRDefault="00F10013" w:rsidP="00EC6DB6">
      <w:pPr>
        <w:jc w:val="both"/>
      </w:pPr>
      <w:r>
        <w:rPr>
          <w:noProof/>
        </w:rPr>
        <w:lastRenderedPageBreak/>
        <w:drawing>
          <wp:inline distT="0" distB="0" distL="0" distR="0" wp14:anchorId="12AB0037" wp14:editId="74389E36">
            <wp:extent cx="5400040" cy="542925"/>
            <wp:effectExtent l="0" t="0" r="0" b="9525"/>
            <wp:docPr id="210899958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999582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335C" w14:textId="77777777" w:rsidR="00EC6DB6" w:rsidRDefault="00EC6DB6" w:rsidP="00EC6DB6">
      <w:pPr>
        <w:jc w:val="both"/>
      </w:pPr>
    </w:p>
    <w:p w14:paraId="07244116" w14:textId="584EEF56" w:rsidR="00EC6DB6" w:rsidRDefault="00976FDD" w:rsidP="00EC6DB6">
      <w:pPr>
        <w:pStyle w:val="PargrafodaLista"/>
        <w:jc w:val="both"/>
      </w:pPr>
      <w:r>
        <w:t>-----------------------------------------------------------------------------------------</w:t>
      </w:r>
    </w:p>
    <w:p w14:paraId="4ACE1D3E" w14:textId="74475B86" w:rsidR="005A72E2" w:rsidRPr="00976FDD" w:rsidRDefault="005A72E2" w:rsidP="005A72E2">
      <w:pPr>
        <w:jc w:val="both"/>
        <w:rPr>
          <w:b/>
          <w:bCs/>
        </w:rPr>
      </w:pPr>
      <w:r w:rsidRPr="00976FDD">
        <w:rPr>
          <w:b/>
          <w:bCs/>
        </w:rPr>
        <w:t>UO 2431</w:t>
      </w:r>
      <w:r w:rsidR="00976FDD" w:rsidRPr="00976FDD">
        <w:rPr>
          <w:b/>
          <w:bCs/>
        </w:rPr>
        <w:t xml:space="preserve"> – 2023 </w:t>
      </w:r>
    </w:p>
    <w:p w14:paraId="0515E129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336B88B5" w14:textId="574BB7E1" w:rsidR="00976FDD" w:rsidRDefault="00976FDD" w:rsidP="00976FDD">
      <w:pPr>
        <w:jc w:val="both"/>
      </w:pPr>
      <w:r w:rsidRPr="00433DD1">
        <w:t>A classificação está vigente desde jan</w:t>
      </w:r>
      <w:r w:rsidR="009E0740">
        <w:t>/2024</w:t>
      </w:r>
      <w:r w:rsidRPr="00433DD1">
        <w:t xml:space="preserve"> até a presente data.</w:t>
      </w:r>
    </w:p>
    <w:p w14:paraId="644E7719" w14:textId="62546B11" w:rsidR="00976FDD" w:rsidRPr="00976FDD" w:rsidRDefault="00976FDD" w:rsidP="005A72E2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4DE20814" w14:textId="19BC4654" w:rsidR="005A72E2" w:rsidRDefault="00000000" w:rsidP="00976FDD">
      <w:pPr>
        <w:pStyle w:val="PargrafodaLista"/>
        <w:jc w:val="both"/>
        <w:rPr>
          <w:sz w:val="18"/>
          <w:szCs w:val="18"/>
        </w:rPr>
      </w:pPr>
      <w:hyperlink r:id="rId39" w:history="1">
        <w:r w:rsidR="00976FDD" w:rsidRPr="007869B7">
          <w:rPr>
            <w:rStyle w:val="Hyperlink"/>
            <w:sz w:val="18"/>
            <w:szCs w:val="18"/>
          </w:rPr>
          <w:t>https://age7-novo.homologacao.prodemge.gov.br/receitas/estado-receita/receita-consulta-orgao-v2</w:t>
        </w:r>
        <w:r w:rsidR="009E0740">
          <w:rPr>
            <w:rStyle w:val="Hyperlink"/>
            <w:sz w:val="18"/>
            <w:szCs w:val="18"/>
          </w:rPr>
          <w:t>/2024</w:t>
        </w:r>
        <w:r w:rsidR="00976FDD" w:rsidRPr="007869B7">
          <w:rPr>
            <w:rStyle w:val="Hyperlink"/>
            <w:sz w:val="18"/>
            <w:szCs w:val="18"/>
          </w:rPr>
          <w:t>/01/12/1/11903/148/355/153/164/573/1077</w:t>
        </w:r>
      </w:hyperlink>
    </w:p>
    <w:p w14:paraId="644E3C14" w14:textId="77777777" w:rsidR="00976FDD" w:rsidRPr="00976FDD" w:rsidRDefault="00976FDD" w:rsidP="00976FDD">
      <w:pPr>
        <w:pStyle w:val="PargrafodaLista"/>
        <w:jc w:val="both"/>
        <w:rPr>
          <w:sz w:val="18"/>
          <w:szCs w:val="18"/>
        </w:rPr>
      </w:pPr>
    </w:p>
    <w:p w14:paraId="29DFFDEB" w14:textId="24934C5B" w:rsidR="005A72E2" w:rsidRDefault="005A72E2" w:rsidP="005A72E2">
      <w:pPr>
        <w:jc w:val="both"/>
      </w:pPr>
      <w:r>
        <w:rPr>
          <w:noProof/>
        </w:rPr>
        <w:drawing>
          <wp:inline distT="0" distB="0" distL="0" distR="0" wp14:anchorId="6506C5B5" wp14:editId="388F7299">
            <wp:extent cx="5400040" cy="1377950"/>
            <wp:effectExtent l="0" t="0" r="0" b="0"/>
            <wp:docPr id="431576988" name="Imagem 1" descr="Interface gráfica do usuário, Aplicativ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576988" name="Imagem 1" descr="Interface gráfica do usuário, Aplicativo&#10;&#10;Descrição gerada automaticamente com confiança média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BE08A" w14:textId="77777777" w:rsidR="005A72E2" w:rsidRDefault="005A72E2" w:rsidP="005A72E2">
      <w:pPr>
        <w:jc w:val="both"/>
      </w:pPr>
    </w:p>
    <w:p w14:paraId="5BE01442" w14:textId="37FC1EF6" w:rsidR="005A72E2" w:rsidRDefault="005A72E2" w:rsidP="005A72E2">
      <w:pPr>
        <w:jc w:val="both"/>
      </w:pPr>
      <w:r>
        <w:rPr>
          <w:noProof/>
        </w:rPr>
        <w:drawing>
          <wp:inline distT="0" distB="0" distL="0" distR="0" wp14:anchorId="5E3CA0F3" wp14:editId="4F3079B6">
            <wp:extent cx="5400040" cy="2559685"/>
            <wp:effectExtent l="0" t="0" r="0" b="0"/>
            <wp:docPr id="975911533" name="Imagem 1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911533" name="Imagem 1" descr="Gráfico, Gráfico de dispersão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6D81E" w14:textId="24740908" w:rsidR="00976FDD" w:rsidRPr="00433DD1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0593D4A5" w14:textId="43895D8D" w:rsidR="00EC6DB6" w:rsidRDefault="005A72E2" w:rsidP="00EC6DB6">
      <w:pPr>
        <w:jc w:val="both"/>
      </w:pPr>
      <w:r>
        <w:rPr>
          <w:noProof/>
        </w:rPr>
        <w:drawing>
          <wp:inline distT="0" distB="0" distL="0" distR="0" wp14:anchorId="07D6B395" wp14:editId="1C80B841">
            <wp:extent cx="5400040" cy="1330960"/>
            <wp:effectExtent l="0" t="0" r="0" b="2540"/>
            <wp:docPr id="1676790049" name="Imagem 1" descr="Interface gráfica do usuário, Aplicativ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790049" name="Imagem 1" descr="Interface gráfica do usuário, Aplicativo, Tabela, Excel&#10;&#10;Descrição gerada automa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930C9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lastRenderedPageBreak/>
        <w:t xml:space="preserve">Matriz de Correspondência </w:t>
      </w:r>
    </w:p>
    <w:p w14:paraId="4D7C51C0" w14:textId="49A11A7D" w:rsidR="005A72E2" w:rsidRDefault="005A72E2" w:rsidP="00EC6DB6">
      <w:pPr>
        <w:jc w:val="both"/>
      </w:pPr>
      <w:r>
        <w:rPr>
          <w:noProof/>
        </w:rPr>
        <w:drawing>
          <wp:inline distT="0" distB="0" distL="0" distR="0" wp14:anchorId="44820BAC" wp14:editId="4C068C4B">
            <wp:extent cx="4572000" cy="809625"/>
            <wp:effectExtent l="0" t="0" r="0" b="9525"/>
            <wp:docPr id="452445193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445193" name="Imagem 1" descr="Tabela&#10;&#10;Descrição gerada automaticament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A61A" w14:textId="092CF20A" w:rsidR="00EC6DB6" w:rsidRPr="00976FDD" w:rsidRDefault="00976FDD" w:rsidP="00EC6DB6">
      <w:pPr>
        <w:jc w:val="both"/>
      </w:pPr>
      <w:r>
        <w:rPr>
          <w:b/>
          <w:bCs/>
        </w:rPr>
        <w:tab/>
      </w:r>
      <w:r w:rsidRPr="00976FDD">
        <w:t>-------------------------------------------------------------------------------------</w:t>
      </w:r>
    </w:p>
    <w:p w14:paraId="7D6339F5" w14:textId="77777777" w:rsidR="00976FDD" w:rsidRDefault="00976FDD" w:rsidP="009658EB">
      <w:pPr>
        <w:jc w:val="both"/>
        <w:rPr>
          <w:b/>
          <w:bCs/>
        </w:rPr>
      </w:pPr>
    </w:p>
    <w:p w14:paraId="62576F40" w14:textId="1C4E280D" w:rsidR="009658EB" w:rsidRDefault="009658EB" w:rsidP="009658EB">
      <w:pPr>
        <w:jc w:val="both"/>
        <w:rPr>
          <w:b/>
          <w:bCs/>
        </w:rPr>
      </w:pPr>
      <w:r w:rsidRPr="00976FDD">
        <w:rPr>
          <w:b/>
          <w:bCs/>
        </w:rPr>
        <w:t>UO 9999</w:t>
      </w:r>
      <w:r w:rsidR="00976FDD" w:rsidRPr="00976FDD">
        <w:rPr>
          <w:b/>
          <w:bCs/>
        </w:rPr>
        <w:t xml:space="preserve"> - </w:t>
      </w:r>
      <w:r w:rsidRPr="00976FDD">
        <w:rPr>
          <w:b/>
          <w:bCs/>
        </w:rPr>
        <w:t xml:space="preserve"> 2023</w:t>
      </w:r>
    </w:p>
    <w:p w14:paraId="754E2283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18F0502" w14:textId="029B82CB" w:rsidR="00976FDD" w:rsidRDefault="00976FDD" w:rsidP="00976FDD">
      <w:pPr>
        <w:jc w:val="both"/>
      </w:pPr>
      <w:r w:rsidRPr="00433DD1">
        <w:t>A classificação está vigente desde jan</w:t>
      </w:r>
      <w:r w:rsidR="009E0740">
        <w:t>/2024</w:t>
      </w:r>
      <w:r w:rsidRPr="00433DD1">
        <w:t xml:space="preserve"> até a presente data.</w:t>
      </w:r>
    </w:p>
    <w:p w14:paraId="76BFFCA8" w14:textId="368712C0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28E92D79" w14:textId="1011F3B9" w:rsidR="009658EB" w:rsidRDefault="009658EB" w:rsidP="009658EB">
      <w:pPr>
        <w:jc w:val="both"/>
      </w:pPr>
      <w:r>
        <w:rPr>
          <w:noProof/>
        </w:rPr>
        <w:drawing>
          <wp:inline distT="0" distB="0" distL="0" distR="0" wp14:anchorId="1BBFB14A" wp14:editId="184FFA6C">
            <wp:extent cx="5400040" cy="1332230"/>
            <wp:effectExtent l="0" t="0" r="0" b="1270"/>
            <wp:docPr id="824685761" name="Imagem 1" descr="Uma imagem contendo 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685761" name="Imagem 1" descr="Uma imagem contendo Interface gráfica do usuário&#10;&#10;Descrição gerada automa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2E6F" w14:textId="5B284E76" w:rsidR="009658EB" w:rsidRDefault="009658EB" w:rsidP="009658EB">
      <w:pPr>
        <w:jc w:val="both"/>
      </w:pPr>
      <w:r>
        <w:rPr>
          <w:noProof/>
        </w:rPr>
        <w:drawing>
          <wp:inline distT="0" distB="0" distL="0" distR="0" wp14:anchorId="3456EA2C" wp14:editId="5C737B62">
            <wp:extent cx="5400040" cy="2301240"/>
            <wp:effectExtent l="0" t="0" r="0" b="3810"/>
            <wp:docPr id="1414447828" name="Imagem 1" descr="Tabela,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47828" name="Imagem 1" descr="Tabela, Calendário&#10;&#10;Descrição gerada automaticament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E0A29" w14:textId="193125B3" w:rsidR="00976FDD" w:rsidRPr="00433DD1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65A0E685" w14:textId="6FA49315" w:rsidR="009658EB" w:rsidRDefault="009658EB" w:rsidP="009658EB">
      <w:pPr>
        <w:jc w:val="both"/>
      </w:pPr>
      <w:r>
        <w:rPr>
          <w:noProof/>
        </w:rPr>
        <w:lastRenderedPageBreak/>
        <w:drawing>
          <wp:inline distT="0" distB="0" distL="0" distR="0" wp14:anchorId="17AB9108" wp14:editId="7F9E9273">
            <wp:extent cx="5400040" cy="2262505"/>
            <wp:effectExtent l="0" t="0" r="0" b="4445"/>
            <wp:docPr id="290782523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782523" name="Imagem 1" descr="Interface gráfica do usuário, Aplicativo, Tabela&#10;&#10;Descrição gerada automaticament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B6AD4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6755F4" w14:textId="5C686ADA" w:rsidR="00EC6DB6" w:rsidRDefault="009658EB" w:rsidP="00EC6DB6">
      <w:pPr>
        <w:jc w:val="both"/>
      </w:pPr>
      <w:r>
        <w:rPr>
          <w:noProof/>
        </w:rPr>
        <w:drawing>
          <wp:inline distT="0" distB="0" distL="0" distR="0" wp14:anchorId="2CD810A0" wp14:editId="7802A562">
            <wp:extent cx="4867275" cy="876300"/>
            <wp:effectExtent l="0" t="0" r="9525" b="0"/>
            <wp:docPr id="749985550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85550" name="Imagem 1" descr="Interface gráfica do usuário, Tabela&#10;&#10;Descrição gerada automaticament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B7EC4" w14:textId="77777777" w:rsidR="009658EB" w:rsidRDefault="009658EB" w:rsidP="00EC6DB6">
      <w:pPr>
        <w:jc w:val="both"/>
      </w:pPr>
    </w:p>
    <w:p w14:paraId="5975DC8B" w14:textId="62AC9687" w:rsidR="009658EB" w:rsidRDefault="009658EB" w:rsidP="00EC6DB6">
      <w:pPr>
        <w:jc w:val="both"/>
      </w:pPr>
      <w:r>
        <w:rPr>
          <w:noProof/>
        </w:rPr>
        <w:drawing>
          <wp:inline distT="0" distB="0" distL="0" distR="0" wp14:anchorId="1217A4A5" wp14:editId="2BF8A43D">
            <wp:extent cx="5400040" cy="702310"/>
            <wp:effectExtent l="0" t="0" r="0" b="2540"/>
            <wp:docPr id="146989163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891634" name="Imagem 1" descr="Interface gráfica do usuário, Aplicativo&#10;&#10;Descrição gerada automa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B26FA" w14:textId="5441CFD1" w:rsidR="0030174E" w:rsidRDefault="00976FDD" w:rsidP="00EC6DB6">
      <w:pPr>
        <w:jc w:val="both"/>
      </w:pPr>
      <w:r>
        <w:tab/>
        <w:t>---------------------------------------------------------------------------------</w:t>
      </w:r>
    </w:p>
    <w:p w14:paraId="67314FC9" w14:textId="613C2628" w:rsidR="00976FDD" w:rsidRPr="00CD44BD" w:rsidRDefault="00976FDD" w:rsidP="00976FDD">
      <w:pPr>
        <w:jc w:val="both"/>
        <w:rPr>
          <w:b/>
          <w:bCs/>
        </w:rPr>
      </w:pPr>
      <w:r w:rsidRPr="00CD44BD">
        <w:rPr>
          <w:b/>
          <w:bCs/>
        </w:rPr>
        <w:t>UO 9999 -  2024</w:t>
      </w:r>
    </w:p>
    <w:p w14:paraId="69CEB3E0" w14:textId="56AE0CAB" w:rsidR="00976FDD" w:rsidRDefault="00CD44BD" w:rsidP="00976FDD">
      <w:pPr>
        <w:jc w:val="both"/>
        <w:rPr>
          <w:b/>
          <w:bCs/>
        </w:rPr>
      </w:pPr>
      <w:r w:rsidRPr="00CD44BD">
        <w:rPr>
          <w:b/>
          <w:bCs/>
          <w:highlight w:val="green"/>
        </w:rPr>
        <w:t>CONFERE</w:t>
      </w:r>
    </w:p>
    <w:p w14:paraId="2B2A4A28" w14:textId="77777777" w:rsidR="00976FDD" w:rsidRPr="00976FDD" w:rsidRDefault="00976FDD" w:rsidP="00976FDD">
      <w:pPr>
        <w:spacing w:after="0"/>
        <w:jc w:val="both"/>
        <w:rPr>
          <w:color w:val="FF0000"/>
        </w:rPr>
      </w:pPr>
    </w:p>
    <w:p w14:paraId="1A8D2AE9" w14:textId="033B0B09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  <w:r>
        <w:rPr>
          <w:b/>
          <w:bCs/>
          <w:sz w:val="18"/>
          <w:szCs w:val="18"/>
        </w:rPr>
        <w:t xml:space="preserve"> </w:t>
      </w:r>
    </w:p>
    <w:p w14:paraId="3E290B68" w14:textId="77777777" w:rsidR="00976FDD" w:rsidRPr="00976FDD" w:rsidRDefault="00976FDD" w:rsidP="00976FDD">
      <w:pPr>
        <w:pStyle w:val="PargrafodaLista"/>
        <w:jc w:val="both"/>
        <w:rPr>
          <w:sz w:val="18"/>
          <w:szCs w:val="18"/>
        </w:rPr>
      </w:pPr>
    </w:p>
    <w:p w14:paraId="64672236" w14:textId="68015AF3" w:rsidR="00976FDD" w:rsidRDefault="00976FDD" w:rsidP="00976FDD">
      <w:pPr>
        <w:jc w:val="both"/>
        <w:rPr>
          <w:color w:val="FF0000"/>
          <w:sz w:val="18"/>
          <w:szCs w:val="18"/>
        </w:rPr>
      </w:pPr>
      <w:r w:rsidRPr="00976FDD">
        <w:rPr>
          <w:b/>
          <w:bCs/>
          <w:sz w:val="18"/>
          <w:szCs w:val="18"/>
        </w:rPr>
        <w:t>Pesquisa básica</w:t>
      </w:r>
      <w:r>
        <w:rPr>
          <w:b/>
          <w:bCs/>
          <w:sz w:val="18"/>
          <w:szCs w:val="18"/>
        </w:rPr>
        <w:t xml:space="preserve"> </w:t>
      </w:r>
      <w:r w:rsidRPr="00976FDD">
        <w:rPr>
          <w:b/>
          <w:bCs/>
          <w:sz w:val="18"/>
          <w:szCs w:val="18"/>
        </w:rPr>
        <w:t xml:space="preserve"> </w:t>
      </w:r>
      <w:hyperlink r:id="rId49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4/01/03/1/11981/310/477/272/615/1005/2337</w:t>
        </w:r>
      </w:hyperlink>
    </w:p>
    <w:p w14:paraId="5C86DFEB" w14:textId="45C3B9AA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</w:rPr>
        <w:drawing>
          <wp:inline distT="0" distB="0" distL="0" distR="0" wp14:anchorId="00B681EF" wp14:editId="04D7AF84">
            <wp:extent cx="5400040" cy="1139190"/>
            <wp:effectExtent l="0" t="0" r="0" b="3810"/>
            <wp:docPr id="146321391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213910" name="Imagem 1" descr="Uma imagem contendo Texto&#10;&#10;Descrição gerada automaticament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0D92" w14:textId="0E8AC129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7C210327" wp14:editId="773B4ECB">
            <wp:extent cx="5400040" cy="1656715"/>
            <wp:effectExtent l="0" t="0" r="0" b="635"/>
            <wp:docPr id="3632608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60850" name="Imagem 1" descr="Uma imagem contendo Texto&#10;&#10;Descrição gerada automa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1E89" w14:textId="452833EA" w:rsidR="00976FDD" w:rsidRDefault="00976FDD" w:rsidP="00976FDD">
      <w:pPr>
        <w:jc w:val="both"/>
        <w:rPr>
          <w:color w:val="FF0000"/>
          <w:sz w:val="18"/>
          <w:szCs w:val="18"/>
        </w:rPr>
      </w:pPr>
      <w:r w:rsidRPr="00CD44BD">
        <w:rPr>
          <w:sz w:val="18"/>
          <w:szCs w:val="18"/>
        </w:rPr>
        <w:t>Pesquisa Avançada:</w:t>
      </w:r>
      <w:r w:rsidRPr="00CD44BD">
        <w:t xml:space="preserve"> </w:t>
      </w:r>
      <w:hyperlink r:id="rId52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resultado-pesquisa-avancada-v2/2024/01/03/-/11981/-/-/-/-/-/-/-/-/-/-/0/1/1/1/1/1/1/1/1/1/1/1/1</w:t>
        </w:r>
      </w:hyperlink>
    </w:p>
    <w:p w14:paraId="18789EA0" w14:textId="6BD79D44" w:rsidR="00976FDD" w:rsidRPr="00976FDD" w:rsidRDefault="00EF6CCB" w:rsidP="00976FDD">
      <w:pPr>
        <w:jc w:val="both"/>
        <w:rPr>
          <w:color w:val="FF0000"/>
          <w:sz w:val="18"/>
          <w:szCs w:val="18"/>
        </w:rPr>
      </w:pPr>
      <w:r>
        <w:rPr>
          <w:noProof/>
        </w:rPr>
        <w:drawing>
          <wp:inline distT="0" distB="0" distL="0" distR="0" wp14:anchorId="49B91C15" wp14:editId="70FB0E12">
            <wp:extent cx="5400040" cy="2266950"/>
            <wp:effectExtent l="0" t="0" r="0" b="0"/>
            <wp:docPr id="28988567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885676" name="Imagem 1" descr="Calendário&#10;&#10;Descrição gerada automaticament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674A7" w14:textId="77777777" w:rsidR="00976FDD" w:rsidRPr="00976FDD" w:rsidRDefault="00976FDD" w:rsidP="00976FDD">
      <w:pPr>
        <w:jc w:val="both"/>
        <w:rPr>
          <w:sz w:val="18"/>
          <w:szCs w:val="18"/>
        </w:rPr>
      </w:pPr>
    </w:p>
    <w:p w14:paraId="77EE25C9" w14:textId="5C3B5C67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2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1FADE045" w14:textId="77777777" w:rsidR="00EF6CCB" w:rsidRDefault="00EF6CCB" w:rsidP="00EF6CCB">
      <w:pPr>
        <w:pStyle w:val="PargrafodaLista"/>
        <w:jc w:val="both"/>
        <w:rPr>
          <w:b/>
          <w:bCs/>
          <w:sz w:val="18"/>
          <w:szCs w:val="18"/>
        </w:rPr>
      </w:pPr>
    </w:p>
    <w:p w14:paraId="415EA51B" w14:textId="16E97A9D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1611A996" wp14:editId="20CE4E18">
            <wp:extent cx="5400040" cy="1538605"/>
            <wp:effectExtent l="0" t="0" r="0" b="4445"/>
            <wp:docPr id="1004465917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65917" name="Imagem 1" descr="Interface gráfica do usuário, Tabela&#10;&#10;Descrição gerada automaticament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55C7" w14:textId="77777777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</w:p>
    <w:p w14:paraId="5A9CF00A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587D5118" w14:textId="14FAAAE8" w:rsidR="00976FDD" w:rsidRPr="00EF6CCB" w:rsidRDefault="00EF6CCB" w:rsidP="00EF6CCB">
      <w:pPr>
        <w:ind w:left="36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6F7B52EE" wp14:editId="69296DB1">
            <wp:extent cx="5067300" cy="647700"/>
            <wp:effectExtent l="0" t="0" r="0" b="0"/>
            <wp:docPr id="106816844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168448" name="Imagem 1" descr="Interface gráfica do usuário, Aplicativo, Tabela&#10;&#10;Descrição gerada automa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143E" w14:textId="0851BA74" w:rsidR="00976FDD" w:rsidRDefault="00516A5A" w:rsidP="00EC6DB6">
      <w:pPr>
        <w:jc w:val="both"/>
      </w:pPr>
      <w:r>
        <w:rPr>
          <w:noProof/>
        </w:rPr>
        <w:drawing>
          <wp:inline distT="0" distB="0" distL="0" distR="0" wp14:anchorId="426AB6D4" wp14:editId="53136047">
            <wp:extent cx="5400040" cy="485775"/>
            <wp:effectExtent l="0" t="0" r="0" b="9525"/>
            <wp:docPr id="8353216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321693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0B34C" w14:textId="77777777" w:rsidR="00516A5A" w:rsidRDefault="00516A5A" w:rsidP="00EC6DB6">
      <w:pPr>
        <w:jc w:val="both"/>
      </w:pPr>
    </w:p>
    <w:p w14:paraId="16CF490B" w14:textId="77198175" w:rsidR="00516A5A" w:rsidRDefault="00516A5A" w:rsidP="00EC6DB6">
      <w:pPr>
        <w:jc w:val="both"/>
      </w:pPr>
      <w:r>
        <w:lastRenderedPageBreak/>
        <w:t>--------------------------------------------------------------------------------------------</w:t>
      </w:r>
    </w:p>
    <w:p w14:paraId="77EF5DF6" w14:textId="3802DCE7" w:rsidR="00976FDD" w:rsidRDefault="00516A5A" w:rsidP="00976FDD">
      <w:pPr>
        <w:jc w:val="both"/>
        <w:rPr>
          <w:b/>
          <w:bCs/>
        </w:rPr>
      </w:pPr>
      <w:r w:rsidRPr="00516A5A">
        <w:rPr>
          <w:b/>
          <w:bCs/>
          <w:highlight w:val="red"/>
        </w:rPr>
        <w:t>CORRIGIR</w:t>
      </w:r>
    </w:p>
    <w:p w14:paraId="66B3C819" w14:textId="1FFA21BA" w:rsidR="00516A5A" w:rsidRDefault="00516A5A" w:rsidP="00976FDD">
      <w:pPr>
        <w:jc w:val="both"/>
        <w:rPr>
          <w:color w:val="FF0000"/>
        </w:rPr>
      </w:pPr>
      <w:r w:rsidRPr="00516A5A">
        <w:rPr>
          <w:color w:val="FF0000"/>
        </w:rPr>
        <w:t>As linhas estão sendo divididas</w:t>
      </w:r>
      <w:r>
        <w:rPr>
          <w:color w:val="FF0000"/>
        </w:rPr>
        <w:t xml:space="preserve"> na pesquisa básica e pesquisa avançada</w:t>
      </w:r>
      <w:r w:rsidRPr="00516A5A">
        <w:rPr>
          <w:color w:val="FF0000"/>
        </w:rPr>
        <w:t xml:space="preserve"> e em produção isso não ocorre.</w:t>
      </w:r>
    </w:p>
    <w:p w14:paraId="7F7B2EA0" w14:textId="631A80F2" w:rsidR="00516A5A" w:rsidRPr="00516A5A" w:rsidRDefault="00516A5A" w:rsidP="00976FDD">
      <w:pPr>
        <w:jc w:val="both"/>
        <w:rPr>
          <w:color w:val="FF0000"/>
          <w:sz w:val="16"/>
          <w:szCs w:val="16"/>
        </w:rPr>
      </w:pPr>
      <w:r w:rsidRPr="00516A5A">
        <w:rPr>
          <w:color w:val="FF0000"/>
          <w:sz w:val="16"/>
          <w:szCs w:val="16"/>
        </w:rPr>
        <w:t>https://age7-novo.homologacao.prodemge.gov.br/receitas/estado-receita/receita-resultado-pesquisa-avancada-v2/2024/01/03/-/11981/0:9/310/477/272/615/1005/2337/10229/5130/669:735/0/1/1/1/1/1/1/1/1/1/1/1/1</w:t>
      </w:r>
    </w:p>
    <w:p w14:paraId="344DCCF7" w14:textId="6BFAD264" w:rsidR="00516A5A" w:rsidRDefault="00516A5A" w:rsidP="00976FDD">
      <w:pPr>
        <w:jc w:val="both"/>
        <w:rPr>
          <w:color w:val="FF0000"/>
        </w:rPr>
      </w:pPr>
      <w:r>
        <w:rPr>
          <w:noProof/>
        </w:rPr>
        <w:drawing>
          <wp:inline distT="0" distB="0" distL="0" distR="0" wp14:anchorId="1066371E" wp14:editId="0BF9DE34">
            <wp:extent cx="5400040" cy="2117090"/>
            <wp:effectExtent l="0" t="0" r="0" b="0"/>
            <wp:docPr id="1527429931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429931" name="Imagem 1" descr="Calendário&#10;&#10;Descrição gerada automaticament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2BAC1" w14:textId="3D13C3F1" w:rsidR="00516A5A" w:rsidRPr="00516A5A" w:rsidRDefault="00516A5A" w:rsidP="00976FDD">
      <w:pPr>
        <w:jc w:val="both"/>
        <w:rPr>
          <w:color w:val="FF0000"/>
          <w:sz w:val="18"/>
          <w:szCs w:val="18"/>
        </w:rPr>
      </w:pPr>
      <w:r w:rsidRPr="00516A5A">
        <w:rPr>
          <w:color w:val="FF0000"/>
          <w:sz w:val="18"/>
          <w:szCs w:val="18"/>
        </w:rPr>
        <w:t>https://age7-novo.homologacao.prodemge.gov.br/receitas/estado-receita/receita-consulta-orgao-v2/2024/01/03/1/11981/310/477/272/615/1005/2337</w:t>
      </w:r>
    </w:p>
    <w:p w14:paraId="2AE7D562" w14:textId="37DF6550" w:rsidR="00516A5A" w:rsidRDefault="00516A5A" w:rsidP="00976FDD">
      <w:pPr>
        <w:jc w:val="both"/>
        <w:rPr>
          <w:color w:val="FF0000"/>
        </w:rPr>
      </w:pPr>
      <w:r>
        <w:rPr>
          <w:noProof/>
        </w:rPr>
        <w:drawing>
          <wp:inline distT="0" distB="0" distL="0" distR="0" wp14:anchorId="103E7F96" wp14:editId="5C74E955">
            <wp:extent cx="5400040" cy="2308225"/>
            <wp:effectExtent l="0" t="0" r="0" b="0"/>
            <wp:docPr id="1185422872" name="Imagem 1" descr="Calend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422872" name="Imagem 1" descr="Calendário&#10;&#10;Descrição gerada automaticamente com confiança média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54BD5" w14:textId="62C14C3C" w:rsidR="00516A5A" w:rsidRPr="00516A5A" w:rsidRDefault="00516A5A" w:rsidP="00976FDD">
      <w:pPr>
        <w:jc w:val="both"/>
      </w:pPr>
      <w:r>
        <w:tab/>
      </w:r>
      <w:r>
        <w:tab/>
        <w:t>----------------------------------------------------------------------------------</w:t>
      </w:r>
    </w:p>
    <w:p w14:paraId="4D76C5D3" w14:textId="2E7ED190" w:rsidR="00516A5A" w:rsidRPr="002A505F" w:rsidRDefault="002527FC" w:rsidP="00976FDD">
      <w:pPr>
        <w:jc w:val="both"/>
        <w:rPr>
          <w:b/>
          <w:bCs/>
        </w:rPr>
      </w:pPr>
      <w:r w:rsidRPr="002A505F">
        <w:rPr>
          <w:b/>
          <w:bCs/>
        </w:rPr>
        <w:t xml:space="preserve">UO </w:t>
      </w:r>
      <w:r w:rsidR="002561A0">
        <w:rPr>
          <w:b/>
          <w:bCs/>
        </w:rPr>
        <w:t>9999</w:t>
      </w:r>
      <w:r w:rsidRPr="002A505F">
        <w:rPr>
          <w:b/>
          <w:bCs/>
        </w:rPr>
        <w:t>/ 2023</w:t>
      </w:r>
    </w:p>
    <w:p w14:paraId="34F4ACDD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8F0BE31" w14:textId="0A386971" w:rsidR="00976FDD" w:rsidRPr="002527FC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054341CF" w14:textId="5BBAEEFE" w:rsidR="002527FC" w:rsidRDefault="00000000" w:rsidP="002527FC">
      <w:pPr>
        <w:pStyle w:val="PargrafodaLista"/>
        <w:jc w:val="both"/>
        <w:rPr>
          <w:sz w:val="18"/>
          <w:szCs w:val="18"/>
        </w:rPr>
      </w:pPr>
      <w:hyperlink r:id="rId59" w:history="1">
        <w:r w:rsidR="002527FC" w:rsidRPr="007869B7">
          <w:rPr>
            <w:rStyle w:val="Hyperlink"/>
            <w:sz w:val="18"/>
            <w:szCs w:val="18"/>
          </w:rPr>
          <w:t>https://age7-novo.homologacao.prodemge.gov.br/receitas/estado-receita/receita-consulta-orgao-v2</w:t>
        </w:r>
        <w:r w:rsidR="009E0740">
          <w:rPr>
            <w:rStyle w:val="Hyperlink"/>
            <w:sz w:val="18"/>
            <w:szCs w:val="18"/>
          </w:rPr>
          <w:t>/2024</w:t>
        </w:r>
        <w:r w:rsidR="002527FC" w:rsidRPr="007869B7">
          <w:rPr>
            <w:rStyle w:val="Hyperlink"/>
            <w:sz w:val="18"/>
            <w:szCs w:val="18"/>
          </w:rPr>
          <w:t>/01/12/1/11881/124/332/322/881/1378/2346</w:t>
        </w:r>
      </w:hyperlink>
    </w:p>
    <w:p w14:paraId="33124976" w14:textId="77777777" w:rsidR="002527FC" w:rsidRPr="002527FC" w:rsidRDefault="002527FC" w:rsidP="002527FC">
      <w:pPr>
        <w:pStyle w:val="PargrafodaLista"/>
        <w:jc w:val="both"/>
        <w:rPr>
          <w:sz w:val="18"/>
          <w:szCs w:val="18"/>
        </w:rPr>
      </w:pPr>
    </w:p>
    <w:p w14:paraId="23C2DB7F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055B7E30" w14:textId="351FC9D4" w:rsidR="002527FC" w:rsidRDefault="002527FC" w:rsidP="002A505F">
      <w:pPr>
        <w:pStyle w:val="PargrafodaLista"/>
        <w:ind w:left="0"/>
        <w:jc w:val="both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1F8EA31C" wp14:editId="6A3C0B8F">
            <wp:extent cx="5400040" cy="1264285"/>
            <wp:effectExtent l="0" t="0" r="0" b="0"/>
            <wp:docPr id="825052253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52253" name="Imagem 1" descr="Texto&#10;&#10;Descrição gerada automaticament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FEE9" w14:textId="6E787564" w:rsidR="002A505F" w:rsidRDefault="002A505F" w:rsidP="002A505F">
      <w:pPr>
        <w:pStyle w:val="PargrafodaLista"/>
        <w:ind w:left="-284"/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1E3C5CA4" wp14:editId="277C0C6C">
            <wp:extent cx="5400040" cy="2606675"/>
            <wp:effectExtent l="0" t="0" r="0" b="3175"/>
            <wp:docPr id="67882809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28096" name="Imagem 1" descr="Calendário&#10;&#10;Descrição gerada automaticament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FCA3" w14:textId="77777777" w:rsidR="002A505F" w:rsidRPr="00976FDD" w:rsidRDefault="002A505F" w:rsidP="002A505F">
      <w:pPr>
        <w:pStyle w:val="PargrafodaLista"/>
        <w:ind w:left="-284"/>
        <w:jc w:val="both"/>
        <w:rPr>
          <w:sz w:val="18"/>
          <w:szCs w:val="18"/>
        </w:rPr>
      </w:pPr>
    </w:p>
    <w:p w14:paraId="26BD4760" w14:textId="26A434BE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37CCE12D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4C205413" w14:textId="40CCD849" w:rsidR="002527FC" w:rsidRDefault="002527FC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D924AAE" wp14:editId="6B7A795F">
            <wp:extent cx="5400040" cy="429895"/>
            <wp:effectExtent l="0" t="0" r="0" b="8255"/>
            <wp:docPr id="63557935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57935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F89AB" w14:textId="77777777" w:rsidR="002A505F" w:rsidRDefault="002A505F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</w:p>
    <w:p w14:paraId="46680517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96B6CA" w14:textId="1241F697" w:rsidR="00976FDD" w:rsidRDefault="002A505F" w:rsidP="00EC6DB6">
      <w:pPr>
        <w:jc w:val="both"/>
      </w:pPr>
      <w:r>
        <w:rPr>
          <w:noProof/>
        </w:rPr>
        <w:drawing>
          <wp:inline distT="0" distB="0" distL="0" distR="0" wp14:anchorId="079DB927" wp14:editId="4F7EF607">
            <wp:extent cx="5400040" cy="805815"/>
            <wp:effectExtent l="0" t="0" r="0" b="0"/>
            <wp:docPr id="1930587596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587596" name="Imagem 1" descr="Tabela&#10;&#10;Descrição gerada automaticament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D5371" w14:textId="071B508F" w:rsidR="002527FC" w:rsidRDefault="002A505F" w:rsidP="00EC6DB6">
      <w:pPr>
        <w:jc w:val="both"/>
      </w:pPr>
      <w:r>
        <w:rPr>
          <w:noProof/>
        </w:rPr>
        <w:drawing>
          <wp:inline distT="0" distB="0" distL="0" distR="0" wp14:anchorId="3DEE2FED" wp14:editId="0D453B14">
            <wp:extent cx="5400040" cy="357505"/>
            <wp:effectExtent l="0" t="0" r="0" b="4445"/>
            <wp:docPr id="205733667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33667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64B7" w14:textId="77777777" w:rsidR="002527FC" w:rsidRDefault="002527FC" w:rsidP="00EC6DB6">
      <w:pPr>
        <w:jc w:val="both"/>
      </w:pPr>
    </w:p>
    <w:p w14:paraId="7B10C5B3" w14:textId="3095C315" w:rsidR="002561A0" w:rsidRDefault="002561A0" w:rsidP="00EC6DB6">
      <w:pPr>
        <w:jc w:val="both"/>
      </w:pPr>
      <w:r>
        <w:tab/>
        <w:t>-----------------------------------------------------------------------------</w:t>
      </w:r>
    </w:p>
    <w:p w14:paraId="7E9B61B5" w14:textId="73D3C5D3" w:rsidR="002561A0" w:rsidRDefault="002561A0" w:rsidP="00EC6DB6">
      <w:pPr>
        <w:jc w:val="both"/>
      </w:pPr>
      <w:r>
        <w:t xml:space="preserve">UO 1261 </w:t>
      </w:r>
      <w:r w:rsidR="009E0740">
        <w:t>/2024</w:t>
      </w:r>
    </w:p>
    <w:p w14:paraId="50A8F9B5" w14:textId="77777777" w:rsidR="002527FC" w:rsidRDefault="002527FC" w:rsidP="002527FC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0961A197" w14:textId="5B129E65" w:rsidR="002A505F" w:rsidRDefault="002A505F" w:rsidP="002A505F">
      <w:pPr>
        <w:pStyle w:val="Compact"/>
        <w:rPr>
          <w:i/>
          <w:iCs/>
        </w:rPr>
      </w:pPr>
      <w:r>
        <w:t xml:space="preserve">Observação especificação: </w:t>
      </w:r>
      <w:r w:rsidRPr="002A505F">
        <w:rPr>
          <w:i/>
          <w:iCs/>
        </w:rPr>
        <w:t xml:space="preserve">Os empenhos registrados na classificação </w:t>
      </w:r>
      <w:r w:rsidRPr="002A505F">
        <w:rPr>
          <w:rStyle w:val="VerbatimChar"/>
          <w:i/>
          <w:iCs/>
        </w:rPr>
        <w:t>1261|2066|1.23.1</w:t>
      </w:r>
      <w:r w:rsidRPr="002A505F">
        <w:rPr>
          <w:i/>
          <w:iCs/>
        </w:rPr>
        <w:t xml:space="preserve"> devem ser classificados na </w:t>
      </w:r>
      <w:r w:rsidRPr="002A505F">
        <w:rPr>
          <w:rStyle w:val="VerbatimChar"/>
          <w:i/>
          <w:iCs/>
        </w:rPr>
        <w:t>FONTE_STN</w:t>
      </w:r>
      <w:r w:rsidRPr="002A505F">
        <w:rPr>
          <w:i/>
          <w:iCs/>
        </w:rPr>
        <w:t xml:space="preserve"> 540 de janeiro</w:t>
      </w:r>
      <w:r w:rsidR="009E0740">
        <w:rPr>
          <w:i/>
          <w:iCs/>
        </w:rPr>
        <w:t>/2024</w:t>
      </w:r>
      <w:r w:rsidRPr="002A505F">
        <w:rPr>
          <w:i/>
          <w:iCs/>
        </w:rPr>
        <w:t xml:space="preserve"> em diante;</w:t>
      </w:r>
    </w:p>
    <w:p w14:paraId="7B63BB1A" w14:textId="77777777" w:rsidR="002561A0" w:rsidRPr="002A505F" w:rsidRDefault="002561A0" w:rsidP="002A505F">
      <w:pPr>
        <w:pStyle w:val="Compact"/>
        <w:rPr>
          <w:i/>
          <w:iCs/>
        </w:rPr>
      </w:pPr>
    </w:p>
    <w:p w14:paraId="46920730" w14:textId="40AC8DE9" w:rsidR="002527FC" w:rsidRPr="002A505F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 w:rsidR="002A505F"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59A332F4" w14:textId="77777777" w:rsidR="002A505F" w:rsidRP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B75BCFD" w14:textId="0139F2C0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27224E8C" wp14:editId="2BF31222">
            <wp:extent cx="5400040" cy="1268095"/>
            <wp:effectExtent l="0" t="0" r="0" b="8255"/>
            <wp:docPr id="245424466" name="Imagem 1" descr="Padrão do plano de fund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424466" name="Imagem 1" descr="Padrão do plano de fundo&#10;&#10;Descrição gerada automaticamente com confiança baixa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70235" w14:textId="1CC6933E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90B72CA" wp14:editId="38D3B8C4">
            <wp:extent cx="5400040" cy="561340"/>
            <wp:effectExtent l="0" t="0" r="0" b="0"/>
            <wp:docPr id="22982719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271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F969" w14:textId="77777777" w:rsid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716D1A8" w14:textId="77777777" w:rsidR="002A505F" w:rsidRPr="00976FDD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6B2A96B9" w14:textId="71BAC8FE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37486A21" w14:textId="253F51DB" w:rsidR="002A505F" w:rsidRDefault="002A505F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933F602" wp14:editId="65A8E100">
            <wp:extent cx="5400040" cy="822960"/>
            <wp:effectExtent l="0" t="0" r="0" b="0"/>
            <wp:docPr id="1213729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72950" name="Imagem 1" descr="Uma imagem contendo Texto&#10;&#10;Descrição gerada automaticamente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8433" w14:textId="77777777" w:rsidR="002527FC" w:rsidRDefault="002527FC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BE532B0" w14:textId="77777777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632A9CD" w14:textId="0B45AE72" w:rsidR="002527FC" w:rsidRDefault="002A505F" w:rsidP="00EC6DB6">
      <w:pPr>
        <w:jc w:val="both"/>
      </w:pPr>
      <w:r>
        <w:rPr>
          <w:noProof/>
        </w:rPr>
        <w:drawing>
          <wp:inline distT="0" distB="0" distL="0" distR="0" wp14:anchorId="0B41FFF1" wp14:editId="7D309365">
            <wp:extent cx="5400040" cy="1310640"/>
            <wp:effectExtent l="0" t="0" r="0" b="3810"/>
            <wp:docPr id="2045973771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973771" name="Imagem 1" descr="Tabela&#10;&#10;Descrição gerada automaticamente"/>
                    <pic:cNvPicPr/>
                  </pic:nvPicPr>
                  <pic:blipFill rotWithShape="1">
                    <a:blip r:embed="rId68"/>
                    <a:srcRect b="53419"/>
                    <a:stretch/>
                  </pic:blipFill>
                  <pic:spPr bwMode="auto">
                    <a:xfrm>
                      <a:off x="0" y="0"/>
                      <a:ext cx="5400040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81F6E" w14:textId="77777777" w:rsidR="002A505F" w:rsidRDefault="002A505F" w:rsidP="00EC6DB6">
      <w:pPr>
        <w:jc w:val="both"/>
      </w:pPr>
    </w:p>
    <w:p w14:paraId="1A5C2DED" w14:textId="6F1A497F" w:rsidR="002A505F" w:rsidRDefault="002A505F" w:rsidP="00EC6DB6">
      <w:pPr>
        <w:jc w:val="both"/>
      </w:pPr>
      <w:r>
        <w:rPr>
          <w:noProof/>
        </w:rPr>
        <w:drawing>
          <wp:inline distT="0" distB="0" distL="0" distR="0" wp14:anchorId="5E828AB7" wp14:editId="4BEF9BD9">
            <wp:extent cx="5400040" cy="449580"/>
            <wp:effectExtent l="0" t="0" r="0" b="7620"/>
            <wp:docPr id="14197949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794907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B610E" w14:textId="77DB4A17" w:rsidR="002A505F" w:rsidRDefault="002561A0" w:rsidP="00EC6DB6">
      <w:pPr>
        <w:jc w:val="both"/>
      </w:pPr>
      <w:r>
        <w:tab/>
        <w:t>--------------------------------------------------------------------------------</w:t>
      </w:r>
    </w:p>
    <w:p w14:paraId="6E489EE7" w14:textId="578D75BE" w:rsidR="002561A0" w:rsidRDefault="002561A0" w:rsidP="002561A0">
      <w:pPr>
        <w:jc w:val="both"/>
        <w:rPr>
          <w:b/>
          <w:bCs/>
          <w:sz w:val="26"/>
          <w:szCs w:val="26"/>
        </w:rPr>
      </w:pPr>
      <w:r w:rsidRPr="00EC35EC">
        <w:rPr>
          <w:b/>
          <w:bCs/>
          <w:sz w:val="26"/>
          <w:szCs w:val="26"/>
          <w:highlight w:val="yellow"/>
        </w:rPr>
        <w:t xml:space="preserve">Consulta </w:t>
      </w:r>
      <w:r w:rsidR="003F6224" w:rsidRPr="00EC35EC">
        <w:rPr>
          <w:b/>
          <w:bCs/>
          <w:sz w:val="26"/>
          <w:szCs w:val="26"/>
          <w:highlight w:val="yellow"/>
        </w:rPr>
        <w:t>Acordo Judicial da Vale</w:t>
      </w:r>
    </w:p>
    <w:p w14:paraId="6AAD12C1" w14:textId="3E4D1F64" w:rsidR="003F6224" w:rsidRPr="00EC35EC" w:rsidRDefault="003F6224" w:rsidP="002561A0">
      <w:pPr>
        <w:jc w:val="both"/>
        <w:rPr>
          <w:b/>
          <w:bCs/>
          <w:sz w:val="20"/>
          <w:szCs w:val="20"/>
        </w:rPr>
      </w:pPr>
      <w:r w:rsidRPr="00EC35EC">
        <w:rPr>
          <w:b/>
          <w:bCs/>
          <w:sz w:val="20"/>
          <w:szCs w:val="20"/>
        </w:rPr>
        <w:t>- Consulta Receita</w:t>
      </w:r>
    </w:p>
    <w:p w14:paraId="39173C34" w14:textId="6681BBCB" w:rsidR="004F245E" w:rsidRPr="003B7200" w:rsidRDefault="004F245E" w:rsidP="004F245E">
      <w:pPr>
        <w:spacing w:after="0"/>
        <w:jc w:val="both"/>
        <w:rPr>
          <w:i/>
          <w:iCs/>
          <w:color w:val="FF0000"/>
          <w:sz w:val="20"/>
          <w:szCs w:val="20"/>
        </w:rPr>
      </w:pPr>
      <w:r w:rsidRPr="004F245E">
        <w:rPr>
          <w:color w:val="FF0000"/>
          <w:sz w:val="20"/>
          <w:szCs w:val="20"/>
        </w:rPr>
        <w:t xml:space="preserve">- Acrescentar na </w:t>
      </w:r>
      <w:r w:rsidRPr="003B7200">
        <w:rPr>
          <w:color w:val="FF0000"/>
          <w:sz w:val="20"/>
          <w:szCs w:val="20"/>
        </w:rPr>
        <w:t xml:space="preserve">descrição do Tooltip: </w:t>
      </w:r>
      <w:r w:rsidRPr="003B7200">
        <w:rPr>
          <w:i/>
          <w:iCs/>
          <w:color w:val="FF0000"/>
          <w:sz w:val="20"/>
          <w:szCs w:val="20"/>
        </w:rPr>
        <w:t>“</w:t>
      </w:r>
      <w:r w:rsidR="003B7200" w:rsidRPr="003B7200">
        <w:rPr>
          <w:i/>
          <w:iCs/>
          <w:color w:val="FF0000"/>
          <w:sz w:val="20"/>
          <w:szCs w:val="20"/>
        </w:rPr>
        <w:t>Dados disponibilizados a partir 2023</w:t>
      </w:r>
      <w:r w:rsidRPr="003B7200">
        <w:rPr>
          <w:i/>
          <w:iCs/>
          <w:color w:val="FF0000"/>
          <w:sz w:val="20"/>
          <w:szCs w:val="20"/>
        </w:rPr>
        <w:t>”.</w:t>
      </w:r>
    </w:p>
    <w:p w14:paraId="39091825" w14:textId="703A26B3" w:rsidR="004F245E" w:rsidRDefault="004F245E" w:rsidP="004F245E">
      <w:pPr>
        <w:spacing w:after="0"/>
        <w:jc w:val="both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- Assim como a Consulta de Receita as linhas estão sendo divididas</w:t>
      </w:r>
    </w:p>
    <w:p w14:paraId="6BB00D38" w14:textId="77777777" w:rsidR="00EC35EC" w:rsidRPr="004F245E" w:rsidRDefault="00EC35EC" w:rsidP="004F245E">
      <w:pPr>
        <w:spacing w:after="0"/>
        <w:jc w:val="both"/>
        <w:rPr>
          <w:color w:val="FF0000"/>
          <w:sz w:val="20"/>
          <w:szCs w:val="20"/>
        </w:rPr>
      </w:pPr>
    </w:p>
    <w:p w14:paraId="06468489" w14:textId="157803D2" w:rsidR="002A505F" w:rsidRPr="002561A0" w:rsidRDefault="002A505F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 w:rsidR="003F6224"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763CF322" w14:textId="77777777" w:rsidR="002561A0" w:rsidRDefault="002561A0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45803B93" w14:textId="29670218" w:rsidR="00EC35EC" w:rsidRPr="00EC35EC" w:rsidRDefault="00EC35EC" w:rsidP="002561A0">
      <w:pPr>
        <w:pStyle w:val="PargrafodaLista"/>
        <w:tabs>
          <w:tab w:val="left" w:pos="284"/>
        </w:tabs>
        <w:ind w:left="0"/>
        <w:jc w:val="both"/>
        <w:rPr>
          <w:sz w:val="16"/>
          <w:szCs w:val="16"/>
        </w:rPr>
      </w:pPr>
      <w:hyperlink r:id="rId70" w:history="1">
        <w:r w:rsidRPr="00EC35EC">
          <w:rPr>
            <w:rStyle w:val="Hyperlink"/>
            <w:sz w:val="16"/>
            <w:szCs w:val="16"/>
          </w:rPr>
          <w:t>https://age7-novo.homologacao.prodemge.gov.br/eventos-extraordinarios/acordo-judicial-reparacao-vale?task=estado_recursosvale.listarReceitas&amp;amp;ano=&amp;amp;dataInicio=01/01/2023&amp;amp;dataFim=31/12/2024&amp;amp;consulta=4&amp;amp;filtro=</w:t>
        </w:r>
      </w:hyperlink>
    </w:p>
    <w:p w14:paraId="4AA134FC" w14:textId="77777777" w:rsidR="00EC35EC" w:rsidRDefault="00EC35EC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4716ABDF" w14:textId="64A2EA20" w:rsidR="004F245E" w:rsidRDefault="00EC35EC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15CD215B" wp14:editId="06D4DB9B">
            <wp:extent cx="5400040" cy="3217545"/>
            <wp:effectExtent l="0" t="0" r="0" b="1905"/>
            <wp:docPr id="224648092" name="Imagem 1" descr="Tabela,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648092" name="Imagem 1" descr="Tabela, Calendário&#10;&#10;Descrição gerada automaticament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4575D" w14:textId="77777777" w:rsidR="004F245E" w:rsidRDefault="004F245E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2C1A2D70" w14:textId="6830BF17" w:rsidR="004F245E" w:rsidRDefault="004F245E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DAF4D59" w14:textId="77777777" w:rsidR="004F245E" w:rsidRPr="00976FDD" w:rsidRDefault="004F245E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A573F0E" w14:textId="4AF9B20F" w:rsidR="002A505F" w:rsidRDefault="002A505F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 w:rsidR="00EC35EC">
        <w:rPr>
          <w:b/>
          <w:bCs/>
          <w:sz w:val="18"/>
          <w:szCs w:val="18"/>
        </w:rPr>
        <w:t>1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07FC9DD1" w14:textId="4C5C52A9" w:rsidR="00EC35EC" w:rsidRDefault="00EC35EC" w:rsidP="00EC35EC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CDBFAD5" wp14:editId="035569B0">
            <wp:extent cx="5400040" cy="870585"/>
            <wp:effectExtent l="0" t="0" r="0" b="5715"/>
            <wp:docPr id="1185928837" name="Imagem 1" descr="Uma imagem contendo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928837" name="Imagem 1" descr="Uma imagem contendo Diagrama&#10;&#10;Descrição gerada automaticament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ADA45" w14:textId="77777777" w:rsidR="002A505F" w:rsidRDefault="002A505F" w:rsidP="002561A0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01346F46" w14:textId="77777777" w:rsidR="002A505F" w:rsidRDefault="002A505F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4389531E" w14:textId="790463EA" w:rsidR="002A505F" w:rsidRDefault="00EC35EC" w:rsidP="00EC6DB6">
      <w:pPr>
        <w:jc w:val="both"/>
      </w:pPr>
      <w:r>
        <w:rPr>
          <w:noProof/>
        </w:rPr>
        <w:drawing>
          <wp:inline distT="0" distB="0" distL="0" distR="0" wp14:anchorId="3879FF85" wp14:editId="4FB664ED">
            <wp:extent cx="5400040" cy="389255"/>
            <wp:effectExtent l="0" t="0" r="0" b="0"/>
            <wp:docPr id="120200392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03922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0D186" w14:textId="2C1D78A8" w:rsidR="00EC35EC" w:rsidRDefault="00EC35EC" w:rsidP="00EC6DB6">
      <w:pPr>
        <w:jc w:val="both"/>
      </w:pPr>
      <w:r>
        <w:rPr>
          <w:noProof/>
        </w:rPr>
        <w:drawing>
          <wp:inline distT="0" distB="0" distL="0" distR="0" wp14:anchorId="01AAA05F" wp14:editId="237F7A47">
            <wp:extent cx="5400040" cy="751205"/>
            <wp:effectExtent l="0" t="0" r="0" b="0"/>
            <wp:docPr id="975727700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727700" name="Imagem 1" descr="Tabela&#10;&#10;Descrição gerada automaticament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DA196" w14:textId="2C673869" w:rsidR="00281D49" w:rsidRDefault="00281D49" w:rsidP="00EC6DB6">
      <w:pPr>
        <w:jc w:val="both"/>
      </w:pPr>
      <w:r>
        <w:t>----------------------------------------------------------------------------------------------------</w:t>
      </w:r>
    </w:p>
    <w:p w14:paraId="52ACC092" w14:textId="77777777" w:rsidR="002561A0" w:rsidRDefault="002561A0" w:rsidP="00EC6DB6">
      <w:pPr>
        <w:jc w:val="both"/>
      </w:pPr>
    </w:p>
    <w:p w14:paraId="34AE01D5" w14:textId="793E9028" w:rsidR="00EC35EC" w:rsidRPr="003B7200" w:rsidRDefault="00EC35EC" w:rsidP="00EC35EC">
      <w:pPr>
        <w:jc w:val="both"/>
        <w:rPr>
          <w:b/>
          <w:bCs/>
          <w:color w:val="FF0000"/>
          <w:sz w:val="20"/>
          <w:szCs w:val="20"/>
        </w:rPr>
      </w:pPr>
      <w:r w:rsidRPr="003B7200">
        <w:rPr>
          <w:b/>
          <w:bCs/>
          <w:color w:val="FF0000"/>
          <w:sz w:val="20"/>
          <w:szCs w:val="20"/>
        </w:rPr>
        <w:t xml:space="preserve">- </w:t>
      </w:r>
      <w:r w:rsidRPr="003B7200">
        <w:rPr>
          <w:b/>
          <w:bCs/>
          <w:color w:val="FF0000"/>
          <w:sz w:val="20"/>
          <w:szCs w:val="20"/>
        </w:rPr>
        <w:t>Pesquisa Avançada</w:t>
      </w:r>
    </w:p>
    <w:p w14:paraId="13860764" w14:textId="53A1DB68" w:rsidR="00EC35EC" w:rsidRDefault="00EC35EC" w:rsidP="00EC35EC">
      <w:pPr>
        <w:jc w:val="both"/>
        <w:rPr>
          <w:color w:val="FF0000"/>
          <w:sz w:val="20"/>
          <w:szCs w:val="20"/>
        </w:rPr>
      </w:pPr>
      <w:r w:rsidRPr="003B7200">
        <w:rPr>
          <w:color w:val="FF0000"/>
          <w:sz w:val="20"/>
          <w:szCs w:val="20"/>
        </w:rPr>
        <w:t xml:space="preserve">- </w:t>
      </w:r>
      <w:r w:rsidR="003B7200" w:rsidRPr="003B7200">
        <w:rPr>
          <w:color w:val="FF0000"/>
          <w:sz w:val="20"/>
          <w:szCs w:val="20"/>
        </w:rPr>
        <w:t>Para facilitar a construção do mapa na pesquisa avançada da Vale sugerimos retirar</w:t>
      </w:r>
      <w:r w:rsidR="003B7200">
        <w:rPr>
          <w:color w:val="FF0000"/>
          <w:sz w:val="20"/>
          <w:szCs w:val="20"/>
        </w:rPr>
        <w:t xml:space="preserve"> a coluna fonte Recurso STN da pesquisa avançada e da barra de filtros e tabela de resultados</w:t>
      </w:r>
      <w:r w:rsidR="00281D49">
        <w:rPr>
          <w:color w:val="FF0000"/>
          <w:sz w:val="20"/>
          <w:szCs w:val="20"/>
        </w:rPr>
        <w:t xml:space="preserve"> e </w:t>
      </w:r>
      <w:r w:rsidR="00281D49" w:rsidRPr="00281D49">
        <w:rPr>
          <w:color w:val="FF0000"/>
          <w:sz w:val="20"/>
          <w:szCs w:val="20"/>
        </w:rPr>
        <w:t>campos adicionar/remover coluna</w:t>
      </w:r>
      <w:r w:rsidR="003B7200">
        <w:rPr>
          <w:color w:val="FF0000"/>
          <w:sz w:val="20"/>
          <w:szCs w:val="20"/>
        </w:rPr>
        <w:t>. Devido a consulta ser plurianual</w:t>
      </w:r>
      <w:r w:rsidR="00FB5333">
        <w:rPr>
          <w:color w:val="FF0000"/>
          <w:sz w:val="20"/>
          <w:szCs w:val="20"/>
        </w:rPr>
        <w:t xml:space="preserve"> ela agrega os valores de empenhados, liquidados e pagos e isso faz com que o portal apresente a informação de forma equivocada.</w:t>
      </w:r>
    </w:p>
    <w:p w14:paraId="39389CA2" w14:textId="7F969D9C" w:rsidR="00281D49" w:rsidRDefault="00281D49" w:rsidP="00EC35EC">
      <w:pPr>
        <w:jc w:val="both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-Caso não seja possível retirar a coluna será necessário identificar uma forma para corrigir esse problema.</w:t>
      </w:r>
    </w:p>
    <w:p w14:paraId="05AF06CC" w14:textId="6CD472BC" w:rsidR="00FB5333" w:rsidRDefault="00FB5333" w:rsidP="00EC35EC">
      <w:pPr>
        <w:jc w:val="both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Exemplo:</w:t>
      </w:r>
    </w:p>
    <w:p w14:paraId="07CDAECB" w14:textId="77777777" w:rsidR="00A24580" w:rsidRPr="002561A0" w:rsidRDefault="00A24580" w:rsidP="00A2458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lastRenderedPageBreak/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71B29035" w14:textId="183AB0F5" w:rsidR="004768A4" w:rsidRPr="00A24580" w:rsidRDefault="004768A4" w:rsidP="00EC35EC">
      <w:pPr>
        <w:jc w:val="both"/>
        <w:rPr>
          <w:color w:val="FF0000"/>
          <w:sz w:val="16"/>
          <w:szCs w:val="16"/>
        </w:rPr>
      </w:pPr>
      <w:hyperlink r:id="rId75" w:history="1">
        <w:r w:rsidRPr="00A24580">
          <w:rPr>
            <w:rStyle w:val="Hyperlink"/>
            <w:sz w:val="16"/>
            <w:szCs w:val="16"/>
          </w:rPr>
          <w:t>https://age7-novo.homologacao.prodemge.gov.br/eventos-extraordinarios/acordo-judicial-reparacao-vale?task=estado_recursosvale.listarConsultaLivre&amp;amp;jform[datainicio]=01/01/2021&amp;amp;jform[datafim]=25/03/2024&amp;amp;jform[codigo]=0&amp;amp;jform[colunas]=PERIODO,FONTE,FONTE_STN,VR_EMPENHADO,VR_LIQUIDADO,VR_PAGO,VR_LIQUIDADO_RP,VR_PAGO_RP,VR_PAGO_TOTAL&amp;amp;jform[push]=</w:t>
        </w:r>
      </w:hyperlink>
    </w:p>
    <w:p w14:paraId="2194E69F" w14:textId="77777777" w:rsidR="004768A4" w:rsidRPr="004768A4" w:rsidRDefault="004768A4" w:rsidP="00EC35EC">
      <w:pPr>
        <w:jc w:val="both"/>
        <w:rPr>
          <w:color w:val="FF0000"/>
          <w:sz w:val="18"/>
          <w:szCs w:val="18"/>
        </w:rPr>
      </w:pPr>
    </w:p>
    <w:p w14:paraId="1A164483" w14:textId="53ADE1E4" w:rsidR="00FB5333" w:rsidRDefault="00FB5333" w:rsidP="004768A4">
      <w:pPr>
        <w:pStyle w:val="PargrafodaLista"/>
        <w:numPr>
          <w:ilvl w:val="0"/>
          <w:numId w:val="4"/>
        </w:numPr>
        <w:jc w:val="both"/>
        <w:rPr>
          <w:color w:val="FF0000"/>
          <w:sz w:val="20"/>
          <w:szCs w:val="20"/>
        </w:rPr>
      </w:pPr>
      <w:r w:rsidRPr="004768A4">
        <w:rPr>
          <w:color w:val="FF0000"/>
          <w:sz w:val="20"/>
          <w:szCs w:val="20"/>
        </w:rPr>
        <w:t>O ano de 2022 não deve apresentar a informação da fonte STN, porém ao avançar na consulta</w:t>
      </w:r>
      <w:r w:rsidR="004768A4" w:rsidRPr="004768A4">
        <w:rPr>
          <w:color w:val="FF0000"/>
          <w:sz w:val="20"/>
          <w:szCs w:val="20"/>
        </w:rPr>
        <w:t xml:space="preserve"> temos empenhos de 2021 a 2024. Esse comportamento está bem estranho.</w:t>
      </w:r>
    </w:p>
    <w:p w14:paraId="0809FE19" w14:textId="6F30B37C" w:rsidR="004768A4" w:rsidRDefault="004768A4" w:rsidP="004768A4">
      <w:pPr>
        <w:pStyle w:val="PargrafodaLista"/>
        <w:numPr>
          <w:ilvl w:val="0"/>
          <w:numId w:val="4"/>
        </w:numPr>
        <w:jc w:val="both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O ano de 2024 apresenta a informação da Fonte STN, porém também ao avançar nos níveis é exibido empenho de anterior a 2022 que não deve ter a informação da fonte STN.</w:t>
      </w:r>
    </w:p>
    <w:p w14:paraId="02620744" w14:textId="77777777" w:rsidR="00A24580" w:rsidRDefault="00A24580" w:rsidP="00A24580">
      <w:pPr>
        <w:pStyle w:val="PargrafodaLista"/>
        <w:numPr>
          <w:ilvl w:val="0"/>
          <w:numId w:val="4"/>
        </w:numPr>
        <w:jc w:val="both"/>
        <w:rPr>
          <w:color w:val="FF0000"/>
          <w:sz w:val="20"/>
          <w:szCs w:val="20"/>
        </w:rPr>
      </w:pPr>
      <w:r w:rsidRPr="00A24580">
        <w:rPr>
          <w:color w:val="FF0000"/>
          <w:sz w:val="20"/>
          <w:szCs w:val="20"/>
        </w:rPr>
        <w:t>A Fonte exibida ainda apresenta “Recursos a Classificar”, mas ao navegar pelos empenhos identificamos que existe associação na matriz.</w:t>
      </w:r>
    </w:p>
    <w:p w14:paraId="2B8E642C" w14:textId="326CA274" w:rsidR="00A24580" w:rsidRPr="00A24580" w:rsidRDefault="00A24580" w:rsidP="00A24580">
      <w:pPr>
        <w:pStyle w:val="PargrafodaLista"/>
        <w:numPr>
          <w:ilvl w:val="0"/>
          <w:numId w:val="4"/>
        </w:numPr>
        <w:jc w:val="both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Concluindo: A Apresentação dessa Informação na pesquisa avançada impacta diretamente no resultado.</w:t>
      </w:r>
    </w:p>
    <w:p w14:paraId="55B66C52" w14:textId="3BEE9BF4" w:rsidR="004768A4" w:rsidRPr="004768A4" w:rsidRDefault="004768A4" w:rsidP="004768A4">
      <w:pPr>
        <w:jc w:val="both"/>
        <w:rPr>
          <w:color w:val="FF0000"/>
          <w:sz w:val="20"/>
          <w:szCs w:val="20"/>
        </w:rPr>
      </w:pPr>
      <w:r>
        <w:rPr>
          <w:noProof/>
        </w:rPr>
        <w:drawing>
          <wp:inline distT="0" distB="0" distL="0" distR="0" wp14:anchorId="4BE1BDFA" wp14:editId="1B517F3B">
            <wp:extent cx="5400040" cy="2760345"/>
            <wp:effectExtent l="0" t="0" r="0" b="1905"/>
            <wp:docPr id="640628407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628407" name="Imagem 1" descr="Tabela&#10;&#10;Descrição gerada automaticament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4A407" w14:textId="05E285D2" w:rsidR="00FB5333" w:rsidRDefault="00FB5333" w:rsidP="00EC35EC">
      <w:pPr>
        <w:jc w:val="both"/>
        <w:rPr>
          <w:noProof/>
        </w:rPr>
      </w:pPr>
    </w:p>
    <w:p w14:paraId="6836614C" w14:textId="77777777" w:rsidR="00A24580" w:rsidRDefault="00A24580" w:rsidP="00A24580">
      <w:pPr>
        <w:pStyle w:val="NormalWeb"/>
      </w:pPr>
      <w:r>
        <w:rPr>
          <w:noProof/>
        </w:rPr>
        <w:drawing>
          <wp:inline distT="0" distB="0" distL="0" distR="0" wp14:anchorId="272AF42F" wp14:editId="4AA450EA">
            <wp:extent cx="5400040" cy="1222375"/>
            <wp:effectExtent l="0" t="0" r="0" b="0"/>
            <wp:docPr id="1005132024" name="Imagem 1" descr="Tabel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132024" name="Imagem 1" descr="Tabela&#10;&#10;Descrição gerada automaticamente com confiança média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2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50948" w14:textId="4F4FB170" w:rsidR="00281D49" w:rsidRDefault="00281D49" w:rsidP="00A24580">
      <w:pPr>
        <w:pStyle w:val="NormalWeb"/>
      </w:pPr>
      <w:r>
        <w:t>--------------------------------------------------------------------------------------------------</w:t>
      </w:r>
    </w:p>
    <w:p w14:paraId="2B490249" w14:textId="77777777" w:rsidR="00A24580" w:rsidRDefault="00A24580" w:rsidP="00A24580">
      <w:pPr>
        <w:pStyle w:val="NormalWeb"/>
      </w:pPr>
    </w:p>
    <w:p w14:paraId="17597F7C" w14:textId="4B8F01E1" w:rsidR="00553451" w:rsidRPr="00553451" w:rsidRDefault="00553451" w:rsidP="00A24580">
      <w:pPr>
        <w:pStyle w:val="NormalWeb"/>
        <w:rPr>
          <w:rFonts w:asciiTheme="minorHAnsi" w:eastAsiaTheme="minorHAnsi" w:hAnsiTheme="minorHAnsi" w:cstheme="minorBidi"/>
          <w:kern w:val="2"/>
          <w:sz w:val="20"/>
          <w:szCs w:val="20"/>
          <w:lang w:eastAsia="en-US"/>
          <w14:ligatures w14:val="standardContextual"/>
        </w:rPr>
      </w:pPr>
      <w:r w:rsidRPr="00553451">
        <w:rPr>
          <w:rFonts w:asciiTheme="minorHAnsi" w:eastAsiaTheme="minorHAnsi" w:hAnsiTheme="minorHAnsi" w:cstheme="minorBidi"/>
          <w:kern w:val="2"/>
          <w:sz w:val="20"/>
          <w:szCs w:val="20"/>
          <w:highlight w:val="green"/>
          <w:lang w:eastAsia="en-US"/>
          <w14:ligatures w14:val="standardContextual"/>
        </w:rPr>
        <w:t>CONFERE</w:t>
      </w:r>
    </w:p>
    <w:p w14:paraId="2E5585F9" w14:textId="77777777" w:rsidR="00A24580" w:rsidRPr="002561A0" w:rsidRDefault="00A24580" w:rsidP="00A2458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3B77F307" w14:textId="275442FC" w:rsidR="00A24580" w:rsidRPr="00553451" w:rsidRDefault="00A24580" w:rsidP="00EC35EC">
      <w:pPr>
        <w:jc w:val="both"/>
        <w:rPr>
          <w:noProof/>
          <w:sz w:val="16"/>
          <w:szCs w:val="16"/>
        </w:rPr>
      </w:pPr>
      <w:hyperlink r:id="rId78" w:history="1">
        <w:r w:rsidRPr="00553451">
          <w:rPr>
            <w:rStyle w:val="Hyperlink"/>
            <w:noProof/>
            <w:sz w:val="16"/>
            <w:szCs w:val="16"/>
          </w:rPr>
          <w:t>https://age7-novo.homologacao.prodemge.gov.br/eventos-extraordinarios/acordo-judicial-reparacao-vale?task=estado_recursosvale.listarConsultaLivre&amp;amp;jform[datainicio]=01/01/2021&amp;amp;jform[datafim]=25/03/2024&amp;a</w:t>
        </w:r>
        <w:r w:rsidRPr="00553451">
          <w:rPr>
            <w:rStyle w:val="Hyperlink"/>
            <w:noProof/>
            <w:sz w:val="16"/>
            <w:szCs w:val="16"/>
          </w:rPr>
          <w:lastRenderedPageBreak/>
          <w:t>mp;jform[codigo]=0&amp;amp;jform[colunas]=PERIODO,ORGAO,ACAO,GRUPO,FONTE,FONTE_STN,PROCEDENCIA,DT_EMPENHO,VR_EMPENHADO,VR_LIQUIDADO,VR_PAGO,VR_LIQUIDADO_RP,VR_PAGO_RP,VR_PAGO_TOTAL&amp;amp;jform[push]=</w:t>
        </w:r>
      </w:hyperlink>
    </w:p>
    <w:p w14:paraId="1C9254AC" w14:textId="77777777" w:rsidR="004768A4" w:rsidRDefault="004768A4" w:rsidP="00EC35EC">
      <w:pPr>
        <w:jc w:val="both"/>
        <w:rPr>
          <w:noProof/>
        </w:rPr>
      </w:pPr>
    </w:p>
    <w:p w14:paraId="0F3C5AF8" w14:textId="00251704" w:rsidR="004768A4" w:rsidRDefault="00A24580" w:rsidP="00EC35EC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29F0AA54" wp14:editId="08D3F490">
            <wp:extent cx="5400040" cy="2071370"/>
            <wp:effectExtent l="0" t="0" r="0" b="5080"/>
            <wp:docPr id="1125575013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575013" name="Imagem 1" descr="Calendário&#10;&#10;Descrição gerada automaticament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170E5" w14:textId="2ACF1B0C" w:rsidR="004768A4" w:rsidRDefault="00281D49" w:rsidP="00EC35EC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664D5726" wp14:editId="5319A0AC">
            <wp:extent cx="5400040" cy="4247515"/>
            <wp:effectExtent l="0" t="0" r="0" b="635"/>
            <wp:docPr id="419390530" name="Imagem 1" descr="Interface gráfica do usuário, Text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390530" name="Imagem 1" descr="Interface gráfica do usuário, Texto, Email&#10;&#10;Descrição gerada automaticament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803F3" w14:textId="638BFC79" w:rsidR="00281D49" w:rsidRDefault="00281D49" w:rsidP="00EC35EC">
      <w:pPr>
        <w:jc w:val="both"/>
        <w:rPr>
          <w:noProof/>
        </w:rPr>
      </w:pPr>
      <w:r>
        <w:rPr>
          <w:noProof/>
        </w:rPr>
        <w:t>----------------------------------------------------------------------------------------------------------</w:t>
      </w:r>
    </w:p>
    <w:p w14:paraId="2D070622" w14:textId="77777777" w:rsidR="00281D49" w:rsidRDefault="00281D49" w:rsidP="00EC35EC">
      <w:pPr>
        <w:jc w:val="both"/>
        <w:rPr>
          <w:noProof/>
        </w:rPr>
      </w:pPr>
    </w:p>
    <w:p w14:paraId="54085A5A" w14:textId="77777777" w:rsidR="00553451" w:rsidRPr="00553451" w:rsidRDefault="00553451" w:rsidP="00553451">
      <w:pPr>
        <w:jc w:val="both"/>
        <w:rPr>
          <w:noProof/>
        </w:rPr>
      </w:pPr>
      <w:r w:rsidRPr="00553451">
        <w:rPr>
          <w:noProof/>
          <w:highlight w:val="red"/>
        </w:rPr>
        <w:t>VERIFICAR</w:t>
      </w:r>
    </w:p>
    <w:p w14:paraId="7CF1214D" w14:textId="509A8C62" w:rsidR="00553451" w:rsidRPr="00553451" w:rsidRDefault="00553451" w:rsidP="00553451">
      <w:pPr>
        <w:jc w:val="both"/>
        <w:rPr>
          <w:noProof/>
          <w:color w:val="FF0000"/>
        </w:rPr>
      </w:pPr>
      <w:r w:rsidRPr="00553451">
        <w:rPr>
          <w:noProof/>
          <w:color w:val="FF0000"/>
        </w:rPr>
        <w:t>Ao clicar no detalhar os dados não estão sendo exibidos para conferencia</w:t>
      </w:r>
      <w:r w:rsidRPr="00553451">
        <w:rPr>
          <w:noProof/>
          <w:color w:val="FF0000"/>
        </w:rPr>
        <w:t>.</w:t>
      </w:r>
    </w:p>
    <w:p w14:paraId="271C1F7F" w14:textId="77777777" w:rsidR="00553451" w:rsidRDefault="00553451" w:rsidP="00EC35EC">
      <w:pPr>
        <w:jc w:val="both"/>
        <w:rPr>
          <w:noProof/>
        </w:rPr>
      </w:pPr>
    </w:p>
    <w:p w14:paraId="56108A19" w14:textId="76DBA285" w:rsidR="004768A4" w:rsidRPr="00FB5333" w:rsidRDefault="00A24580" w:rsidP="00EC35EC">
      <w:pPr>
        <w:jc w:val="both"/>
        <w:rPr>
          <w:color w:val="FF0000"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62F6CC1D" wp14:editId="225EF0FE">
            <wp:extent cx="5400040" cy="3766820"/>
            <wp:effectExtent l="0" t="0" r="0" b="5080"/>
            <wp:docPr id="1832794353" name="Imagem 1" descr="Linha do tem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794353" name="Imagem 1" descr="Linha do tempo&#10;&#10;Descrição gerada automaticament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FBD59" w14:textId="77777777" w:rsidR="002561A0" w:rsidRDefault="002561A0" w:rsidP="00EC6DB6">
      <w:pPr>
        <w:jc w:val="both"/>
      </w:pPr>
    </w:p>
    <w:p w14:paraId="30188BA0" w14:textId="77777777" w:rsidR="00553451" w:rsidRDefault="00553451" w:rsidP="00553451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>
        <w:rPr>
          <w:b/>
          <w:bCs/>
          <w:sz w:val="18"/>
          <w:szCs w:val="18"/>
        </w:rPr>
        <w:t>/2024</w:t>
      </w:r>
    </w:p>
    <w:p w14:paraId="38B15656" w14:textId="77777777" w:rsidR="00553451" w:rsidRDefault="00553451" w:rsidP="00553451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0649F996" w14:textId="77777777" w:rsidR="00553451" w:rsidRPr="007366DA" w:rsidRDefault="00553451" w:rsidP="00553451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1B8395DD" w14:textId="77777777" w:rsidR="007366DA" w:rsidRDefault="007366DA" w:rsidP="007366DA">
      <w:pPr>
        <w:pStyle w:val="PargrafodaLista"/>
      </w:pPr>
    </w:p>
    <w:p w14:paraId="28ADAA98" w14:textId="15135BA9" w:rsidR="007366DA" w:rsidRDefault="007366DA" w:rsidP="007366DA">
      <w:pPr>
        <w:pStyle w:val="PargrafodaLista"/>
        <w:tabs>
          <w:tab w:val="left" w:pos="284"/>
        </w:tabs>
        <w:ind w:left="0"/>
        <w:jc w:val="both"/>
      </w:pPr>
      <w:r>
        <w:t>Não existe associação na matriz – Dados corretos</w:t>
      </w:r>
    </w:p>
    <w:p w14:paraId="0977FF37" w14:textId="73EDFE89" w:rsidR="00553451" w:rsidRDefault="007366DA" w:rsidP="00EC6DB6">
      <w:pPr>
        <w:jc w:val="both"/>
      </w:pPr>
      <w:r>
        <w:rPr>
          <w:noProof/>
        </w:rPr>
        <w:drawing>
          <wp:inline distT="0" distB="0" distL="0" distR="0" wp14:anchorId="24869E79" wp14:editId="4634D577">
            <wp:extent cx="5400040" cy="1109980"/>
            <wp:effectExtent l="0" t="0" r="0" b="0"/>
            <wp:docPr id="1728952636" name="Imagem 1" descr="Interface gráfica do usuário, Aplicativ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952636" name="Imagem 1" descr="Interface gráfica do usuário, Aplicativo, Tabela, Excel&#10;&#10;Descrição gerada automaticament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D5F78" w14:textId="77777777" w:rsidR="00553451" w:rsidRDefault="00553451" w:rsidP="00EC6DB6">
      <w:pPr>
        <w:jc w:val="both"/>
      </w:pPr>
    </w:p>
    <w:p w14:paraId="3680B455" w14:textId="03A22B8B" w:rsidR="00553451" w:rsidRDefault="007366DA" w:rsidP="00EC6DB6">
      <w:pPr>
        <w:jc w:val="both"/>
      </w:pPr>
      <w:r w:rsidRPr="007366DA">
        <w:rPr>
          <w:highlight w:val="red"/>
        </w:rPr>
        <w:t>CORRIGIR</w:t>
      </w:r>
    </w:p>
    <w:p w14:paraId="0B82168A" w14:textId="629EEBC0" w:rsidR="00FB5333" w:rsidRPr="007366DA" w:rsidRDefault="00FB5333" w:rsidP="00EC6DB6">
      <w:pPr>
        <w:jc w:val="both"/>
        <w:rPr>
          <w:color w:val="FF0000"/>
        </w:rPr>
      </w:pPr>
      <w:r w:rsidRPr="007366DA">
        <w:rPr>
          <w:color w:val="FF0000"/>
        </w:rPr>
        <w:t>O ano é 2022, mas a execução do empenho começa em 2023. Favor verificar o ocorrido</w:t>
      </w:r>
    </w:p>
    <w:p w14:paraId="0014A605" w14:textId="4630F893" w:rsidR="004768A4" w:rsidRDefault="007366DA" w:rsidP="00EC6DB6">
      <w:pPr>
        <w:jc w:val="both"/>
        <w:rPr>
          <w:sz w:val="16"/>
          <w:szCs w:val="16"/>
        </w:rPr>
      </w:pPr>
      <w:hyperlink r:id="rId83" w:history="1">
        <w:r w:rsidRPr="00042D8B">
          <w:rPr>
            <w:rStyle w:val="Hyperlink"/>
            <w:sz w:val="16"/>
            <w:szCs w:val="16"/>
          </w:rPr>
          <w:t>https://age7-novo.homologacao.prodemge.gov.br/eventos-extraordinarios/acordo-judicial-reparacao-vale?task=estado_recursosvale.listarConsultaLivre&amp;amp;jform[ID_FONTE_STN][0]=44&amp;amp;jform[ID_FONTE_STN][1]=85&amp;amp;jform[ID_FONTE_STN][2]=84&amp;amp;jform[datainicio]=01/01/2021&amp;amp;jform[datafim]=25/03/2024&amp;amp;jform[codigo]=0&amp;amp;jform[colunas]=PERIODO,ORGAO,ACAO,FONTE,FONTE_STN,PROCEDENCIA,DT_EMPENHO,VR_EMPENHADO,VR_LIQUIDADO,VR_PAGO,VR_LIQUIDADO_RP,VR_PAGO_RP,VR_PAGO_TOTAL&amp;amp;jform[push]=FONTE_STN</w:t>
        </w:r>
      </w:hyperlink>
    </w:p>
    <w:p w14:paraId="651061F9" w14:textId="77777777" w:rsidR="007366DA" w:rsidRPr="007366DA" w:rsidRDefault="007366DA" w:rsidP="00EC6DB6">
      <w:pPr>
        <w:jc w:val="both"/>
        <w:rPr>
          <w:sz w:val="16"/>
          <w:szCs w:val="16"/>
        </w:rPr>
      </w:pPr>
    </w:p>
    <w:p w14:paraId="3E8EF39D" w14:textId="6916105C" w:rsidR="00FB5333" w:rsidRDefault="00FB5333" w:rsidP="00EC6DB6">
      <w:pPr>
        <w:jc w:val="both"/>
      </w:pPr>
      <w:r>
        <w:rPr>
          <w:noProof/>
        </w:rPr>
        <w:lastRenderedPageBreak/>
        <w:drawing>
          <wp:inline distT="0" distB="0" distL="0" distR="0" wp14:anchorId="0E7E9236" wp14:editId="50E8F1A0">
            <wp:extent cx="5400040" cy="1889760"/>
            <wp:effectExtent l="0" t="0" r="0" b="0"/>
            <wp:docPr id="313272006" name="Imagem 1" descr="Interface gráfica do usuári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272006" name="Imagem 1" descr="Interface gráfica do usuário&#10;&#10;Descrição gerada automaticamente com confiança baixa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874A0" w14:textId="77777777" w:rsidR="004768A4" w:rsidRDefault="004768A4" w:rsidP="00EC6DB6">
      <w:pPr>
        <w:jc w:val="both"/>
      </w:pPr>
    </w:p>
    <w:p w14:paraId="2D05D6D0" w14:textId="5F94D73C" w:rsidR="004768A4" w:rsidRDefault="004768A4" w:rsidP="00EC6DB6">
      <w:pPr>
        <w:jc w:val="both"/>
      </w:pPr>
      <w:r>
        <w:rPr>
          <w:noProof/>
        </w:rPr>
        <w:drawing>
          <wp:inline distT="0" distB="0" distL="0" distR="0" wp14:anchorId="6C11F10F" wp14:editId="00684F29">
            <wp:extent cx="5400040" cy="3930015"/>
            <wp:effectExtent l="0" t="0" r="0" b="0"/>
            <wp:docPr id="1126706725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706725" name="Imagem 1" descr="Tabela&#10;&#10;Descrição gerada automaticament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3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ADF38" w14:textId="77777777" w:rsidR="002561A0" w:rsidRDefault="002561A0" w:rsidP="00EC6DB6">
      <w:pPr>
        <w:jc w:val="both"/>
      </w:pPr>
    </w:p>
    <w:p w14:paraId="7CE319ED" w14:textId="778526AB" w:rsidR="00510072" w:rsidRDefault="00510072" w:rsidP="00510072">
      <w:pPr>
        <w:jc w:val="both"/>
        <w:rPr>
          <w:b/>
          <w:bCs/>
          <w:sz w:val="26"/>
          <w:szCs w:val="26"/>
        </w:rPr>
      </w:pPr>
      <w:r w:rsidRPr="00510072">
        <w:rPr>
          <w:b/>
          <w:bCs/>
          <w:sz w:val="26"/>
          <w:szCs w:val="26"/>
          <w:highlight w:val="yellow"/>
        </w:rPr>
        <w:t xml:space="preserve">Consulta </w:t>
      </w:r>
      <w:r w:rsidRPr="00510072">
        <w:rPr>
          <w:b/>
          <w:bCs/>
          <w:sz w:val="26"/>
          <w:szCs w:val="26"/>
          <w:highlight w:val="yellow"/>
        </w:rPr>
        <w:t>DESPESA</w:t>
      </w:r>
    </w:p>
    <w:p w14:paraId="4AC4DA64" w14:textId="2288FD1C" w:rsidR="000F4C4E" w:rsidRDefault="000F4C4E" w:rsidP="00510072">
      <w:pPr>
        <w:jc w:val="both"/>
        <w:rPr>
          <w:b/>
          <w:bCs/>
          <w:sz w:val="26"/>
          <w:szCs w:val="26"/>
        </w:rPr>
      </w:pPr>
      <w:r w:rsidRPr="000F4C4E">
        <w:rPr>
          <w:b/>
          <w:bCs/>
          <w:sz w:val="26"/>
          <w:szCs w:val="26"/>
          <w:highlight w:val="red"/>
        </w:rPr>
        <w:t>CORRIGIR</w:t>
      </w:r>
    </w:p>
    <w:p w14:paraId="78DA62BA" w14:textId="4332267A" w:rsidR="000F4C4E" w:rsidRPr="000F4C4E" w:rsidRDefault="000F4C4E" w:rsidP="000F4C4E">
      <w:pPr>
        <w:pStyle w:val="PargrafodaLista"/>
        <w:numPr>
          <w:ilvl w:val="0"/>
          <w:numId w:val="7"/>
        </w:numPr>
        <w:jc w:val="both"/>
        <w:rPr>
          <w:b/>
          <w:bCs/>
          <w:color w:val="FF0000"/>
          <w:sz w:val="26"/>
          <w:szCs w:val="26"/>
        </w:rPr>
      </w:pPr>
      <w:r w:rsidRPr="000F4C4E">
        <w:rPr>
          <w:color w:val="FF0000"/>
          <w:sz w:val="20"/>
          <w:szCs w:val="20"/>
        </w:rPr>
        <w:t>Ao selecionar o favorecido abaixo e prosseguir com a navegação pelo</w:t>
      </w:r>
      <w:r w:rsidR="00BF0C33">
        <w:rPr>
          <w:color w:val="FF0000"/>
          <w:sz w:val="20"/>
          <w:szCs w:val="20"/>
        </w:rPr>
        <w:t>s</w:t>
      </w:r>
      <w:r w:rsidRPr="000F4C4E">
        <w:rPr>
          <w:color w:val="FF0000"/>
          <w:sz w:val="20"/>
          <w:szCs w:val="20"/>
        </w:rPr>
        <w:t xml:space="preserve"> níveis o Portal está apresentado a FONTE STN diferente</w:t>
      </w:r>
      <w:r w:rsidR="00BF0C33">
        <w:rPr>
          <w:color w:val="FF0000"/>
          <w:sz w:val="20"/>
          <w:szCs w:val="20"/>
        </w:rPr>
        <w:t>s.</w:t>
      </w:r>
      <w:r w:rsidRPr="000F4C4E">
        <w:rPr>
          <w:color w:val="FF0000"/>
          <w:sz w:val="20"/>
          <w:szCs w:val="20"/>
        </w:rPr>
        <w:t xml:space="preserve"> </w:t>
      </w:r>
      <w:r w:rsidR="00BF0C33">
        <w:rPr>
          <w:color w:val="FF0000"/>
          <w:sz w:val="20"/>
          <w:szCs w:val="20"/>
        </w:rPr>
        <w:t>A</w:t>
      </w:r>
      <w:r w:rsidRPr="000F4C4E">
        <w:rPr>
          <w:color w:val="FF0000"/>
          <w:sz w:val="20"/>
          <w:szCs w:val="20"/>
        </w:rPr>
        <w:t xml:space="preserve"> </w:t>
      </w:r>
      <w:r w:rsidR="00BF0C33">
        <w:rPr>
          <w:color w:val="FF0000"/>
          <w:sz w:val="20"/>
          <w:szCs w:val="20"/>
        </w:rPr>
        <w:t xml:space="preserve">informação do formulário de detalhamento não acompanha a tabela de resutados. </w:t>
      </w:r>
    </w:p>
    <w:p w14:paraId="6A27CD2F" w14:textId="71140CDA" w:rsidR="002561A0" w:rsidRPr="000F4C4E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 w:rsidR="000F4C4E">
        <w:rPr>
          <w:b/>
          <w:bCs/>
          <w:sz w:val="18"/>
          <w:szCs w:val="18"/>
        </w:rPr>
        <w:t>26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18D5735D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EC4BBAF" w14:textId="6BD9AD2C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86" w:history="1">
        <w:r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</w:t>
        </w:r>
      </w:hyperlink>
    </w:p>
    <w:p w14:paraId="739A6C2A" w14:textId="4F06564C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412977C7" wp14:editId="078FFC93">
            <wp:extent cx="5400040" cy="2604135"/>
            <wp:effectExtent l="0" t="0" r="0" b="5715"/>
            <wp:docPr id="1231503110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503110" name="Imagem 1" descr="Interface gráfica do usuário&#10;&#10;Descrição gerada automaticament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2F0A6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701240C8" w14:textId="21298E10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523BB282" wp14:editId="3016D08E">
            <wp:extent cx="5400040" cy="2708910"/>
            <wp:effectExtent l="0" t="0" r="0" b="0"/>
            <wp:docPr id="1276580954" name="Imagem 1" descr="Aplicativ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580954" name="Imagem 1" descr="Aplicativo&#10;&#10;Descrição gerada automaticamente com confiança média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6025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2E9934C7" w14:textId="66FB6375" w:rsidR="000F4C4E" w:rsidRPr="000F4C4E" w:rsidRDefault="000F4C4E" w:rsidP="000F4C4E">
      <w:pPr>
        <w:tabs>
          <w:tab w:val="left" w:pos="284"/>
        </w:tabs>
        <w:jc w:val="both"/>
        <w:rPr>
          <w:b/>
          <w:bCs/>
          <w:color w:val="FF0000"/>
          <w:sz w:val="18"/>
          <w:szCs w:val="18"/>
        </w:rPr>
      </w:pPr>
      <w:r w:rsidRPr="000F4C4E">
        <w:rPr>
          <w:b/>
          <w:bCs/>
          <w:color w:val="FF0000"/>
          <w:sz w:val="18"/>
          <w:szCs w:val="18"/>
        </w:rPr>
        <w:t>Empenho 48</w:t>
      </w:r>
    </w:p>
    <w:p w14:paraId="66128783" w14:textId="48571E3D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hyperlink r:id="rId89" w:history="1">
        <w:r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/347/7/738/12046/empenhado/48/15656685/0/0</w:t>
        </w:r>
      </w:hyperlink>
    </w:p>
    <w:p w14:paraId="5A21AFE8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48EACDD9" w14:textId="22E0CED0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256AB664" wp14:editId="2F57C18B">
            <wp:extent cx="5400040" cy="3295650"/>
            <wp:effectExtent l="0" t="0" r="0" b="0"/>
            <wp:docPr id="1886661319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661319" name="Imagem 1" descr="Interface gráfica do usuário, Texto, Aplicativo, Email&#10;&#10;Descrição gerada automaticament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26A5" w14:textId="0E4FBFF5" w:rsidR="000F4C4E" w:rsidRPr="000F4C4E" w:rsidRDefault="000F4C4E" w:rsidP="000F4C4E">
      <w:pPr>
        <w:tabs>
          <w:tab w:val="left" w:pos="284"/>
        </w:tabs>
        <w:jc w:val="both"/>
        <w:rPr>
          <w:b/>
          <w:bCs/>
          <w:color w:val="FF0000"/>
          <w:sz w:val="18"/>
          <w:szCs w:val="18"/>
        </w:rPr>
      </w:pPr>
      <w:r w:rsidRPr="000F4C4E">
        <w:rPr>
          <w:b/>
          <w:bCs/>
          <w:color w:val="FF0000"/>
          <w:sz w:val="18"/>
          <w:szCs w:val="18"/>
        </w:rPr>
        <w:t xml:space="preserve">Empenho </w:t>
      </w:r>
      <w:r>
        <w:rPr>
          <w:b/>
          <w:bCs/>
          <w:color w:val="FF0000"/>
          <w:sz w:val="18"/>
          <w:szCs w:val="18"/>
        </w:rPr>
        <w:t>152</w:t>
      </w:r>
    </w:p>
    <w:p w14:paraId="0DB3FBC9" w14:textId="05C8FBBB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91" w:history="1">
        <w:r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/347/7/738/12046/empenhado/152/15693711/0/0</w:t>
        </w:r>
      </w:hyperlink>
    </w:p>
    <w:p w14:paraId="42775D7D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6FA9B56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04530F58" w14:textId="45F527D4" w:rsidR="000F4C4E" w:rsidRP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6905CCD9" wp14:editId="4B28F075">
            <wp:extent cx="5400040" cy="2664460"/>
            <wp:effectExtent l="0" t="0" r="0" b="2540"/>
            <wp:docPr id="2104460513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460513" name="Imagem 1" descr="Interface gráfica do usuário, Texto, Aplicativo, Email&#10;&#10;Descrição gerada automaticament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56EDB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13F7620A" w14:textId="5C88E9CD" w:rsidR="002561A0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 w:rsidR="000F4C4E"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6EED6AAD" w14:textId="36922A3A" w:rsid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206AB2D6" wp14:editId="313B26F4">
            <wp:extent cx="5400040" cy="387985"/>
            <wp:effectExtent l="0" t="0" r="0" b="0"/>
            <wp:docPr id="146946483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64836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2B7E" w14:textId="455B5A79" w:rsidR="00BF0C33" w:rsidRP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CAAB80F" wp14:editId="1C640B11">
            <wp:extent cx="4286250" cy="866775"/>
            <wp:effectExtent l="0" t="0" r="0" b="9525"/>
            <wp:docPr id="966180291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180291" name="Imagem 1" descr="Interface gráfica do usuário, Tabela&#10;&#10;Descrição gerada automaticament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8C492" w14:textId="77777777" w:rsidR="002561A0" w:rsidRDefault="002561A0" w:rsidP="002561A0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7819CB95" w14:textId="77777777" w:rsidR="002561A0" w:rsidRPr="000F4C4E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4EE70CC" w14:textId="0484BF20" w:rsidR="00BF0C33" w:rsidRPr="00BF0C33" w:rsidRDefault="00BF0C33" w:rsidP="00BF0C33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 xml:space="preserve">Empenho </w:t>
      </w:r>
      <w:r>
        <w:rPr>
          <w:sz w:val="20"/>
          <w:szCs w:val="20"/>
          <w:highlight w:val="green"/>
        </w:rPr>
        <w:t>48</w:t>
      </w:r>
      <w:r w:rsidRPr="00BF0C33">
        <w:rPr>
          <w:sz w:val="20"/>
          <w:szCs w:val="20"/>
          <w:highlight w:val="green"/>
        </w:rPr>
        <w:t xml:space="preserve"> - CONFERE</w:t>
      </w:r>
    </w:p>
    <w:p w14:paraId="7A6A4A7A" w14:textId="7777777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AB81AA3" w14:textId="2010DC58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</w:t>
      </w:r>
      <w:r>
        <w:rPr>
          <w:sz w:val="20"/>
          <w:szCs w:val="20"/>
        </w:rPr>
        <w:t>48</w:t>
      </w:r>
      <w:r w:rsidRPr="00BF0C33">
        <w:rPr>
          <w:sz w:val="20"/>
          <w:szCs w:val="20"/>
        </w:rPr>
        <w:t>: 1261 / 4</w:t>
      </w:r>
      <w:r>
        <w:rPr>
          <w:sz w:val="20"/>
          <w:szCs w:val="20"/>
        </w:rPr>
        <w:t>527</w:t>
      </w:r>
      <w:r w:rsidRPr="00BF0C33">
        <w:rPr>
          <w:sz w:val="20"/>
          <w:szCs w:val="20"/>
        </w:rPr>
        <w:t xml:space="preserve"> / 3 / 10/ </w:t>
      </w:r>
      <w:r w:rsidRPr="00BF0C33">
        <w:rPr>
          <w:color w:val="FF0000"/>
          <w:sz w:val="20"/>
          <w:szCs w:val="20"/>
        </w:rPr>
        <w:t>1</w:t>
      </w:r>
    </w:p>
    <w:p w14:paraId="262502F0" w14:textId="77777777" w:rsidR="00BF0C33" w:rsidRPr="000F4C4E" w:rsidRDefault="00BF0C33" w:rsidP="000F4C4E">
      <w:pPr>
        <w:pStyle w:val="PargrafodaLista"/>
        <w:tabs>
          <w:tab w:val="left" w:pos="284"/>
        </w:tabs>
        <w:ind w:left="0"/>
        <w:jc w:val="both"/>
      </w:pPr>
    </w:p>
    <w:p w14:paraId="68143450" w14:textId="0E0DB564" w:rsidR="002561A0" w:rsidRDefault="000F4C4E" w:rsidP="00EC6DB6">
      <w:pPr>
        <w:jc w:val="both"/>
      </w:pPr>
      <w:r>
        <w:rPr>
          <w:noProof/>
        </w:rPr>
        <w:drawing>
          <wp:inline distT="0" distB="0" distL="0" distR="0" wp14:anchorId="3EF46710" wp14:editId="02E62E8B">
            <wp:extent cx="5400040" cy="945515"/>
            <wp:effectExtent l="0" t="0" r="0" b="6985"/>
            <wp:docPr id="1836057448" name="Imagem 1" descr="Interface gráfica do usuári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57448" name="Imagem 1" descr="Interface gráfica do usuário, Tabela, Excel&#10;&#10;Descrição gerada automaticament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7D850" w14:textId="4D93ABCA" w:rsidR="00BF0C33" w:rsidRPr="00BF0C33" w:rsidRDefault="00BF0C33" w:rsidP="00EC6DB6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>Empenho 152 - CONFERE</w:t>
      </w:r>
    </w:p>
    <w:p w14:paraId="5E473CF4" w14:textId="55D0C302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F1484DD" w14:textId="0CFCF56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152: 1261 / 4523 / 3 / 10/ </w:t>
      </w:r>
      <w:r w:rsidRPr="00BF0C33">
        <w:rPr>
          <w:color w:val="FF0000"/>
          <w:sz w:val="20"/>
          <w:szCs w:val="20"/>
        </w:rPr>
        <w:t>1</w:t>
      </w:r>
    </w:p>
    <w:p w14:paraId="1D7A18FC" w14:textId="16703CC2" w:rsidR="00BF0C33" w:rsidRDefault="00BF0C33" w:rsidP="00EC6DB6">
      <w:pPr>
        <w:jc w:val="both"/>
      </w:pPr>
      <w:r>
        <w:rPr>
          <w:noProof/>
        </w:rPr>
        <w:drawing>
          <wp:inline distT="0" distB="0" distL="0" distR="0" wp14:anchorId="6AD79EB1" wp14:editId="6CEFD054">
            <wp:extent cx="5305425" cy="1457325"/>
            <wp:effectExtent l="0" t="0" r="9525" b="9525"/>
            <wp:docPr id="1098129658" name="Imagem 1" descr="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129658" name="Imagem 1" descr="Tabela, Excel&#10;&#10;Descrição gerada automaticament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3F84D" w14:textId="77777777" w:rsidR="000F4C4E" w:rsidRDefault="000F4C4E" w:rsidP="00EC6DB6">
      <w:pPr>
        <w:jc w:val="both"/>
      </w:pPr>
    </w:p>
    <w:sectPr w:rsidR="000F4C4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F4F1EE4"/>
    <w:multiLevelType w:val="hybridMultilevel"/>
    <w:tmpl w:val="70C0FAD0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81BF3"/>
    <w:multiLevelType w:val="hybridMultilevel"/>
    <w:tmpl w:val="70C0FAD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D14E2C"/>
    <w:multiLevelType w:val="hybridMultilevel"/>
    <w:tmpl w:val="5DCCCB68"/>
    <w:lvl w:ilvl="0" w:tplc="120493C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B373BC"/>
    <w:multiLevelType w:val="hybridMultilevel"/>
    <w:tmpl w:val="EA405BB8"/>
    <w:lvl w:ilvl="0" w:tplc="9D761D3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E07371"/>
    <w:multiLevelType w:val="hybridMultilevel"/>
    <w:tmpl w:val="881E7D8A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E64D64"/>
    <w:multiLevelType w:val="hybridMultilevel"/>
    <w:tmpl w:val="019622FE"/>
    <w:lvl w:ilvl="0" w:tplc="260CFCE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016595">
    <w:abstractNumId w:val="6"/>
  </w:num>
  <w:num w:numId="2" w16cid:durableId="1488934399">
    <w:abstractNumId w:val="4"/>
  </w:num>
  <w:num w:numId="3" w16cid:durableId="898590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8661879">
    <w:abstractNumId w:val="1"/>
  </w:num>
  <w:num w:numId="5" w16cid:durableId="1595479689">
    <w:abstractNumId w:val="2"/>
  </w:num>
  <w:num w:numId="6" w16cid:durableId="1465192400">
    <w:abstractNumId w:val="5"/>
  </w:num>
  <w:num w:numId="7" w16cid:durableId="4715590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6DB6"/>
    <w:rsid w:val="00093571"/>
    <w:rsid w:val="000C45F7"/>
    <w:rsid w:val="000F4C4E"/>
    <w:rsid w:val="00163261"/>
    <w:rsid w:val="00187F9D"/>
    <w:rsid w:val="00194C94"/>
    <w:rsid w:val="0021707A"/>
    <w:rsid w:val="002527FC"/>
    <w:rsid w:val="002561A0"/>
    <w:rsid w:val="00261FF3"/>
    <w:rsid w:val="00281D49"/>
    <w:rsid w:val="00297C8C"/>
    <w:rsid w:val="002A505F"/>
    <w:rsid w:val="002E2983"/>
    <w:rsid w:val="0030174E"/>
    <w:rsid w:val="003B7200"/>
    <w:rsid w:val="003F6224"/>
    <w:rsid w:val="00433DD1"/>
    <w:rsid w:val="004768A4"/>
    <w:rsid w:val="004F245E"/>
    <w:rsid w:val="00510072"/>
    <w:rsid w:val="00516A5A"/>
    <w:rsid w:val="005436B4"/>
    <w:rsid w:val="00553451"/>
    <w:rsid w:val="005A72E2"/>
    <w:rsid w:val="00625A28"/>
    <w:rsid w:val="00712DE8"/>
    <w:rsid w:val="007366DA"/>
    <w:rsid w:val="008345D0"/>
    <w:rsid w:val="00903B77"/>
    <w:rsid w:val="009658EB"/>
    <w:rsid w:val="00976FDD"/>
    <w:rsid w:val="009E0740"/>
    <w:rsid w:val="009F4C53"/>
    <w:rsid w:val="00A24580"/>
    <w:rsid w:val="00B368F4"/>
    <w:rsid w:val="00BF0C33"/>
    <w:rsid w:val="00BF6F30"/>
    <w:rsid w:val="00CD44BD"/>
    <w:rsid w:val="00D23970"/>
    <w:rsid w:val="00DA2845"/>
    <w:rsid w:val="00EC35EC"/>
    <w:rsid w:val="00EC6DB6"/>
    <w:rsid w:val="00EF6CCB"/>
    <w:rsid w:val="00F10013"/>
    <w:rsid w:val="00FB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CFCC1"/>
  <w15:chartTrackingRefBased/>
  <w15:docId w15:val="{321E30A6-EE76-4D2E-B253-8954B6D0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C6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C6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C6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C6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C6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C6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C6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C6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C6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C6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6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C6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C6DB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C6DB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C6DB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C6DB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C6DB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C6DB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C6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6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C6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C6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C6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C6DB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C6DB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C6DB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C6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C6DB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C6DB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EC6DB6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C6DB6"/>
    <w:rPr>
      <w:color w:val="605E5C"/>
      <w:shd w:val="clear" w:color="auto" w:fill="E1DFDD"/>
    </w:rPr>
  </w:style>
  <w:style w:type="paragraph" w:customStyle="1" w:styleId="Compact">
    <w:name w:val="Compact"/>
    <w:basedOn w:val="Corpodetexto"/>
    <w:qFormat/>
    <w:rsid w:val="002527F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Fontepargpadro"/>
    <w:link w:val="SourceCode"/>
    <w:locked/>
    <w:rsid w:val="002527FC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2527FC"/>
    <w:pPr>
      <w:shd w:val="clear" w:color="auto" w:fill="F1F3F5"/>
      <w:wordWrap w:val="0"/>
      <w:spacing w:after="200" w:line="240" w:lineRule="auto"/>
    </w:pPr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527F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527FC"/>
  </w:style>
  <w:style w:type="paragraph" w:styleId="NormalWeb">
    <w:name w:val="Normal (Web)"/>
    <w:basedOn w:val="Normal"/>
    <w:uiPriority w:val="99"/>
    <w:semiHidden/>
    <w:unhideWhenUsed/>
    <w:rsid w:val="00A24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19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3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84" Type="http://schemas.openxmlformats.org/officeDocument/2006/relationships/image" Target="media/image65.png"/><Relationship Id="rId89" Type="http://schemas.openxmlformats.org/officeDocument/2006/relationships/hyperlink" Target="https://age7-novo.homologacao.prodemge.gov.br/despesa-estado/despesa/despesa-favorecidos/2024/01-01-2024/31-12-2024/1040011/0/19370972000104/4/0/76/1/4/347/7/738/12046/empenhado/48/15656685/0/0" TargetMode="External"/><Relationship Id="rId16" Type="http://schemas.openxmlformats.org/officeDocument/2006/relationships/image" Target="media/image9.png"/><Relationship Id="rId11" Type="http://schemas.openxmlformats.org/officeDocument/2006/relationships/image" Target="media/image5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74" Type="http://schemas.openxmlformats.org/officeDocument/2006/relationships/image" Target="media/image58.png"/><Relationship Id="rId79" Type="http://schemas.openxmlformats.org/officeDocument/2006/relationships/image" Target="media/image61.png"/><Relationship Id="rId5" Type="http://schemas.openxmlformats.org/officeDocument/2006/relationships/hyperlink" Target="https://age7-novo.homologacao.prodemge.gov.br/receitas/estado-receita/receita-consulta-orgao-v2/2023/01/12/1/11929/263/393/337/107/495/2114" TargetMode="External"/><Relationship Id="rId90" Type="http://schemas.openxmlformats.org/officeDocument/2006/relationships/image" Target="media/image69.png"/><Relationship Id="rId95" Type="http://schemas.openxmlformats.org/officeDocument/2006/relationships/image" Target="media/image73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80" Type="http://schemas.openxmlformats.org/officeDocument/2006/relationships/image" Target="media/image62.png"/><Relationship Id="rId85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hyperlink" Target="https://age7-novo.homologacao.prodemge.gov.br/receitas/estado-receita/receita-consulta-orgao-v2/2024/01/03/1/12002/263/393/337/342/37/2283" TargetMode="External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hyperlink" Target="https://age7-novo.homologacao.prodemge.gov.br/receitas/estado-receita/receita-consulta-orgao-v2/2023/01/12/1/11881/124/332/322/881/1378/2346" TargetMode="External"/><Relationship Id="rId67" Type="http://schemas.openxmlformats.org/officeDocument/2006/relationships/image" Target="media/image52.png"/><Relationship Id="rId20" Type="http://schemas.openxmlformats.org/officeDocument/2006/relationships/image" Target="media/image12.png"/><Relationship Id="rId41" Type="http://schemas.openxmlformats.org/officeDocument/2006/relationships/image" Target="media/image29.png"/><Relationship Id="rId54" Type="http://schemas.openxmlformats.org/officeDocument/2006/relationships/image" Target="media/image40.png"/><Relationship Id="rId62" Type="http://schemas.openxmlformats.org/officeDocument/2006/relationships/image" Target="media/image47.png"/><Relationship Id="rId70" Type="http://schemas.openxmlformats.org/officeDocument/2006/relationships/hyperlink" Target="https://age7-novo.homologacao.prodemge.gov.br/eventos-extraordinarios/acordo-judicial-reparacao-vale?task=estado_recursosvale.listarReceitas&amp;amp;ano=&amp;amp;dataInicio=01/01/2023&amp;amp;dataFim=31/12/2024&amp;amp;consulta=4&amp;amp;filtro=" TargetMode="External"/><Relationship Id="rId75" Type="http://schemas.openxmlformats.org/officeDocument/2006/relationships/hyperlink" Target="https://age7-novo.homologacao.prodemge.gov.br/eventos-extraordinarios/acordo-judicial-reparacao-vale?task=estado_recursosvale.listarConsultaLivre&amp;amp;jform%5bdatainicio%5d=01/01/2021&amp;amp;jform%5bdatafim%5d=25/03/2024&amp;amp;jform%5bcodigo%5d=0&amp;amp;jform%5bcolunas%5d=PERIODO,FONTE,FONTE_STN,VR_EMPENHADO,VR_LIQUIDADO,VR_PAGO,VR_LIQUIDADO_RP,VR_PAGO_RP,VR_PAGO_TOTAL&amp;amp;jform%5bpush%5d=" TargetMode="External"/><Relationship Id="rId83" Type="http://schemas.openxmlformats.org/officeDocument/2006/relationships/hyperlink" Target="https://age7-novo.homologacao.prodemge.gov.br/eventos-extraordinarios/acordo-judicial-reparacao-vale?task=estado_recursosvale.listarConsultaLivre&amp;amp;jform%5bID_FONTE_STN%5d%5b0%5d=44&amp;amp;jform%5bID_FONTE_STN%5d%5b1%5d=85&amp;amp;jform%5bID_FONTE_STN%5d%5b2%5d=84&amp;amp;jform%5bdatainicio%5d=01/01/2021&amp;amp;jform%5bdatafim%5d=25/03/2024&amp;amp;jform%5bcodigo%5d=0&amp;amp;jform%5bcolunas%5d=PERIODO,ORGAO,ACAO,FONTE,FONTE_STN,PROCEDENCIA,DT_EMPENHO,VR_EMPENHADO,VR_LIQUIDADO,VR_PAGO,VR_LIQUIDADO_RP,VR_PAGO_RP,VR_PAGO_TOTAL&amp;amp;jform%5bpush%5d=FONTE_STN" TargetMode="External"/><Relationship Id="rId88" Type="http://schemas.openxmlformats.org/officeDocument/2006/relationships/image" Target="media/image68.png"/><Relationship Id="rId91" Type="http://schemas.openxmlformats.org/officeDocument/2006/relationships/hyperlink" Target="https://age7-novo.homologacao.prodemge.gov.br/despesa-estado/despesa/despesa-favorecidos/2024/01-01-2024/31-12-2024/1040011/0/19370972000104/4/0/76/1/4/347/7/738/12046/empenhado/152/15693711/0/0" TargetMode="External"/><Relationship Id="rId96" Type="http://schemas.openxmlformats.org/officeDocument/2006/relationships/image" Target="media/image7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hyperlink" Target="https://age7-novo.homologacao.prodemge.gov.br/receitas/estado-receita/receita-consulta-orgao-v2/2023/01/12/1/11881/124/332/280/689/915/1840" TargetMode="External"/><Relationship Id="rId28" Type="http://schemas.openxmlformats.org/officeDocument/2006/relationships/image" Target="media/image19.png"/><Relationship Id="rId36" Type="http://schemas.openxmlformats.org/officeDocument/2006/relationships/image" Target="media/image25.png"/><Relationship Id="rId49" Type="http://schemas.openxmlformats.org/officeDocument/2006/relationships/hyperlink" Target="https://age7-novo.homologacao.prodemge.gov.br/receitas/estado-receita/receita-consulta-orgao-v2/2024/01/03/1/11981/310/477/272/615/1005/2337" TargetMode="External"/><Relationship Id="rId57" Type="http://schemas.openxmlformats.org/officeDocument/2006/relationships/image" Target="media/image43.png"/><Relationship Id="rId10" Type="http://schemas.openxmlformats.org/officeDocument/2006/relationships/image" Target="media/image4.png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hyperlink" Target="https://age7-novo.homologacao.prodemge.gov.br/receitas/estado-receita/receita-resultado-pesquisa-avancada-v2/2024/01/03/-/11981/-/-/-/-/-/-/-/-/-/-/0/1/1/1/1/1/1/1/1/1/1/1/1" TargetMode="External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7.png"/><Relationship Id="rId78" Type="http://schemas.openxmlformats.org/officeDocument/2006/relationships/hyperlink" Target="https://age7-novo.homologacao.prodemge.gov.br/eventos-extraordinarios/acordo-judicial-reparacao-vale?task=estado_recursosvale.listarConsultaLivre&amp;amp;jform%5bdatainicio%5d=01/01/2021&amp;amp;jform%5bdatafim%5d=25/03/2024&amp;amp;jform%5bcodigo%5d=0&amp;amp;jform%5bcolunas%5d=PERIODO,ORGAO,ACAO,GRUPO,FONTE,FONTE_STN,PROCEDENCIA,DT_EMPENHO,VR_EMPENHADO,VR_LIQUIDADO,VR_PAGO,VR_LIQUIDADO_RP,VR_PAGO_RP,VR_PAGO_TOTAL&amp;amp;jform%5bpush%5d=" TargetMode="External"/><Relationship Id="rId81" Type="http://schemas.openxmlformats.org/officeDocument/2006/relationships/image" Target="media/image63.png"/><Relationship Id="rId86" Type="http://schemas.openxmlformats.org/officeDocument/2006/relationships/hyperlink" Target="https://age7-novo.homologacao.prodemge.gov.br/despesa-estado/despesa/despesa-favorecidos/2024/01-01-2024/31-12-2024/1040011/0/19370972000104/4/0/76/1/4" TargetMode="External"/><Relationship Id="rId94" Type="http://schemas.openxmlformats.org/officeDocument/2006/relationships/image" Target="media/image7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hyperlink" Target="https://age7-novo.homologacao.prodemge.gov.br/receitas/estado-receita/receita-consulta-orgao-v2/2024/01/03/1/11981/149/378/118/621/1322/2261" TargetMode="External"/><Relationship Id="rId39" Type="http://schemas.openxmlformats.org/officeDocument/2006/relationships/hyperlink" Target="https://age7-novo.homologacao.prodemge.gov.br/receitas/estado-receita/receita-consulta-orgao-v2/2023/01/12/1/11903/148/355/153/164/573/1077" TargetMode="External"/><Relationship Id="rId34" Type="http://schemas.openxmlformats.org/officeDocument/2006/relationships/image" Target="media/image23.png"/><Relationship Id="rId50" Type="http://schemas.openxmlformats.org/officeDocument/2006/relationships/image" Target="media/image37.png"/><Relationship Id="rId55" Type="http://schemas.openxmlformats.org/officeDocument/2006/relationships/image" Target="media/image41.png"/><Relationship Id="rId76" Type="http://schemas.openxmlformats.org/officeDocument/2006/relationships/image" Target="media/image59.png"/><Relationship Id="rId97" Type="http://schemas.openxmlformats.org/officeDocument/2006/relationships/fontTable" Target="fontTable.xml"/><Relationship Id="rId7" Type="http://schemas.openxmlformats.org/officeDocument/2006/relationships/image" Target="media/image2.png"/><Relationship Id="rId71" Type="http://schemas.openxmlformats.org/officeDocument/2006/relationships/image" Target="media/image55.png"/><Relationship Id="rId92" Type="http://schemas.openxmlformats.org/officeDocument/2006/relationships/image" Target="media/image70.png"/><Relationship Id="rId2" Type="http://schemas.openxmlformats.org/officeDocument/2006/relationships/styles" Target="styles.xml"/><Relationship Id="rId29" Type="http://schemas.openxmlformats.org/officeDocument/2006/relationships/hyperlink" Target="https://age7-novo.homologacao.prodemge.gov.br/receitas/estado-receita/receita-consulta-orgao-v2/2024/01/03/1/11981/124/332/280/689/915/1840" TargetMode="External"/><Relationship Id="rId24" Type="http://schemas.openxmlformats.org/officeDocument/2006/relationships/image" Target="media/image1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1.png"/><Relationship Id="rId87" Type="http://schemas.openxmlformats.org/officeDocument/2006/relationships/image" Target="media/image67.png"/><Relationship Id="rId61" Type="http://schemas.openxmlformats.org/officeDocument/2006/relationships/image" Target="media/image46.png"/><Relationship Id="rId82" Type="http://schemas.openxmlformats.org/officeDocument/2006/relationships/image" Target="media/image64.png"/><Relationship Id="rId19" Type="http://schemas.openxmlformats.org/officeDocument/2006/relationships/image" Target="media/image11.png"/><Relationship Id="rId14" Type="http://schemas.openxmlformats.org/officeDocument/2006/relationships/hyperlink" Target="https://age7-novo.homologacao.prodemge.gov.br/receitas/estado-receita/receita-consulta-orgao-v2/2024/01/03/1/12035/312/469/312/710/1053/1781" TargetMode="External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56" Type="http://schemas.openxmlformats.org/officeDocument/2006/relationships/image" Target="media/image42.png"/><Relationship Id="rId77" Type="http://schemas.openxmlformats.org/officeDocument/2006/relationships/image" Target="media/image60.png"/><Relationship Id="rId8" Type="http://schemas.openxmlformats.org/officeDocument/2006/relationships/hyperlink" Target="https://age7-novo.homologacao.prodemge.gov.br/receitas/estado-receita/receita-resultado-pesquisa-avancada-v2/2024/01/03/-/-/-/-/-/-/-/-/-/-/-/-/0/1/1/1/1/1/1/1/1/1/1/1/1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6.png"/><Relationship Id="rId93" Type="http://schemas.openxmlformats.org/officeDocument/2006/relationships/image" Target="media/image71.png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22</Pages>
  <Words>2134</Words>
  <Characters>11527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na Aparecida de Faria (CGE)</dc:creator>
  <cp:keywords/>
  <dc:description/>
  <cp:lastModifiedBy>Silviana Aparecida de Faria</cp:lastModifiedBy>
  <cp:revision>6</cp:revision>
  <dcterms:created xsi:type="dcterms:W3CDTF">2024-03-26T12:42:00Z</dcterms:created>
  <dcterms:modified xsi:type="dcterms:W3CDTF">2024-03-26T17:29:00Z</dcterms:modified>
</cp:coreProperties>
</file>